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F3835F" w14:textId="77777777" w:rsidR="003666D1" w:rsidRPr="006F3E1C" w:rsidRDefault="00943713" w:rsidP="000B1B62">
      <w:pPr>
        <w:rPr>
          <w:rFonts w:ascii="Times New Roman" w:hAnsi="Times New Roman" w:cs="Times New Roman"/>
        </w:rPr>
      </w:pPr>
      <w:proofErr w:type="spellStart"/>
      <w:r w:rsidRPr="006F3E1C">
        <w:rPr>
          <w:rFonts w:ascii="Times New Roman" w:hAnsi="Times New Roman" w:cs="Times New Roman"/>
        </w:rPr>
        <w:t>Kịch</w:t>
      </w:r>
      <w:proofErr w:type="spellEnd"/>
      <w:r w:rsidRPr="006F3E1C">
        <w:rPr>
          <w:rFonts w:ascii="Times New Roman" w:hAnsi="Times New Roman" w:cs="Times New Roman"/>
        </w:rPr>
        <w:t xml:space="preserve"> </w:t>
      </w:r>
      <w:proofErr w:type="spellStart"/>
      <w:r w:rsidRPr="006F3E1C">
        <w:rPr>
          <w:rFonts w:ascii="Times New Roman" w:hAnsi="Times New Roman" w:cs="Times New Roman"/>
        </w:rPr>
        <w:t>bản</w:t>
      </w:r>
      <w:proofErr w:type="spellEnd"/>
      <w:r w:rsidRPr="006F3E1C">
        <w:rPr>
          <w:rFonts w:ascii="Times New Roman" w:hAnsi="Times New Roman" w:cs="Times New Roman"/>
        </w:rPr>
        <w:t xml:space="preserve"> Test </w:t>
      </w:r>
      <w:proofErr w:type="spellStart"/>
      <w:r w:rsidRPr="006F3E1C">
        <w:rPr>
          <w:rFonts w:ascii="Times New Roman" w:hAnsi="Times New Roman" w:cs="Times New Roman"/>
        </w:rPr>
        <w:t>eLMS</w:t>
      </w:r>
      <w:proofErr w:type="spellEnd"/>
      <w:r w:rsidRPr="006F3E1C">
        <w:rPr>
          <w:rFonts w:ascii="Times New Roman" w:hAnsi="Times New Roman" w:cs="Times New Roman"/>
        </w:rPr>
        <w:t xml:space="preserve"> Co</w:t>
      </w:r>
      <w:r w:rsidR="00BE1A69">
        <w:rPr>
          <w:rFonts w:ascii="Times New Roman" w:hAnsi="Times New Roman" w:cs="Times New Roman"/>
        </w:rPr>
        <w:t>r</w:t>
      </w:r>
      <w:r w:rsidRPr="006F3E1C">
        <w:rPr>
          <w:rFonts w:ascii="Times New Roman" w:hAnsi="Times New Roman" w:cs="Times New Roman"/>
        </w:rPr>
        <w:t>e</w:t>
      </w:r>
    </w:p>
    <w:p w14:paraId="00039B86" w14:textId="77777777" w:rsidR="00943713" w:rsidRPr="006F3E1C" w:rsidRDefault="00943713" w:rsidP="000B1B62">
      <w:pPr>
        <w:rPr>
          <w:rFonts w:ascii="Times New Roman" w:hAnsi="Times New Roman" w:cs="Times New Roman"/>
        </w:rPr>
      </w:pPr>
      <w:proofErr w:type="gramStart"/>
      <w:r w:rsidRPr="006F3E1C">
        <w:rPr>
          <w:rFonts w:ascii="Times New Roman" w:hAnsi="Times New Roman" w:cs="Times New Roman"/>
        </w:rPr>
        <w:t>Date:…</w:t>
      </w:r>
      <w:proofErr w:type="gramEnd"/>
      <w:r w:rsidRPr="006F3E1C">
        <w:rPr>
          <w:rFonts w:ascii="Times New Roman" w:hAnsi="Times New Roman" w:cs="Times New Roman"/>
        </w:rPr>
        <w:t>…/12/2020</w:t>
      </w:r>
    </w:p>
    <w:p w14:paraId="25720626" w14:textId="77777777" w:rsidR="003B0DF7" w:rsidRPr="006F3E1C" w:rsidRDefault="00FD7FDA" w:rsidP="000B1B62">
      <w:pPr>
        <w:rPr>
          <w:rFonts w:ascii="Times New Roman" w:hAnsi="Times New Roman" w:cs="Times New Roman"/>
        </w:rPr>
      </w:pPr>
      <w:hyperlink r:id="rId5" w:history="1">
        <w:r w:rsidR="003B0DF7" w:rsidRPr="006F3E1C">
          <w:rPr>
            <w:rStyle w:val="Siuktni"/>
            <w:rFonts w:ascii="Times New Roman" w:hAnsi="Times New Roman" w:cs="Times New Roman"/>
          </w:rPr>
          <w:t>http://app.asworg.com/</w:t>
        </w:r>
      </w:hyperlink>
    </w:p>
    <w:p w14:paraId="2262A890" w14:textId="77777777" w:rsidR="003B0DF7" w:rsidRPr="006F3E1C" w:rsidRDefault="003B0DF7" w:rsidP="000B1B62">
      <w:pPr>
        <w:rPr>
          <w:rFonts w:ascii="Times New Roman" w:hAnsi="Times New Roman" w:cs="Times New Roman"/>
        </w:rPr>
      </w:pPr>
    </w:p>
    <w:tbl>
      <w:tblPr>
        <w:tblStyle w:val="LiBang"/>
        <w:tblW w:w="14390" w:type="dxa"/>
        <w:tblLayout w:type="fixed"/>
        <w:tblLook w:val="04A0" w:firstRow="1" w:lastRow="0" w:firstColumn="1" w:lastColumn="0" w:noHBand="0" w:noVBand="1"/>
      </w:tblPr>
      <w:tblGrid>
        <w:gridCol w:w="895"/>
        <w:gridCol w:w="1800"/>
        <w:gridCol w:w="1530"/>
        <w:gridCol w:w="4860"/>
        <w:gridCol w:w="5305"/>
      </w:tblGrid>
      <w:tr w:rsidR="0047640B" w:rsidRPr="006F3E1C" w14:paraId="7A9B0626" w14:textId="77777777" w:rsidTr="00DF76A9">
        <w:tc>
          <w:tcPr>
            <w:tcW w:w="895" w:type="dxa"/>
          </w:tcPr>
          <w:p w14:paraId="3DE96BED" w14:textId="77777777" w:rsidR="00D015CC" w:rsidRPr="006F3E1C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F3E1C">
              <w:rPr>
                <w:rFonts w:ascii="Times New Roman" w:hAnsi="Times New Roman" w:cs="Times New Roman"/>
                <w:b/>
              </w:rPr>
              <w:t>#</w:t>
            </w:r>
          </w:p>
        </w:tc>
        <w:tc>
          <w:tcPr>
            <w:tcW w:w="1800" w:type="dxa"/>
          </w:tcPr>
          <w:p w14:paraId="3EDE297E" w14:textId="77777777" w:rsidR="00D015CC" w:rsidRPr="006F3E1C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6F3E1C">
              <w:rPr>
                <w:rFonts w:ascii="Times New Roman" w:hAnsi="Times New Roman" w:cs="Times New Roman"/>
                <w:b/>
              </w:rPr>
              <w:t>Tính</w:t>
            </w:r>
            <w:proofErr w:type="spellEnd"/>
            <w:r w:rsidRPr="006F3E1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b/>
              </w:rPr>
              <w:t>năng</w:t>
            </w:r>
            <w:proofErr w:type="spellEnd"/>
            <w:r w:rsidRPr="006F3E1C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1530" w:type="dxa"/>
          </w:tcPr>
          <w:p w14:paraId="6BEAA661" w14:textId="77777777" w:rsidR="00D015CC" w:rsidRPr="006F3E1C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6F3E1C">
              <w:rPr>
                <w:rFonts w:ascii="Times New Roman" w:hAnsi="Times New Roman" w:cs="Times New Roman"/>
                <w:b/>
              </w:rPr>
              <w:t>Vùng</w:t>
            </w:r>
            <w:proofErr w:type="spellEnd"/>
            <w:r w:rsidR="00276F88" w:rsidRPr="006F3E1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 w:rsidRPr="006F3E1C">
              <w:rPr>
                <w:rFonts w:ascii="Times New Roman" w:hAnsi="Times New Roman" w:cs="Times New Roman"/>
                <w:b/>
              </w:rPr>
              <w:t>thực</w:t>
            </w:r>
            <w:proofErr w:type="spellEnd"/>
            <w:r w:rsidR="002C332B" w:rsidRPr="006F3E1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 w:rsidRPr="006F3E1C">
              <w:rPr>
                <w:rFonts w:ascii="Times New Roman" w:hAnsi="Times New Roman" w:cs="Times New Roman"/>
                <w:b/>
              </w:rPr>
              <w:t>tế</w:t>
            </w:r>
            <w:proofErr w:type="spellEnd"/>
          </w:p>
        </w:tc>
        <w:tc>
          <w:tcPr>
            <w:tcW w:w="4860" w:type="dxa"/>
          </w:tcPr>
          <w:p w14:paraId="23FDCEC0" w14:textId="77777777" w:rsidR="00D015CC" w:rsidRPr="006F3E1C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6F3E1C">
              <w:rPr>
                <w:rFonts w:ascii="Times New Roman" w:hAnsi="Times New Roman" w:cs="Times New Roman"/>
                <w:b/>
              </w:rPr>
              <w:t>Hình</w:t>
            </w:r>
            <w:proofErr w:type="spellEnd"/>
            <w:r w:rsidRPr="006F3E1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b/>
              </w:rPr>
              <w:t>ảnh</w:t>
            </w:r>
            <w:proofErr w:type="spellEnd"/>
            <w:r w:rsidR="002C332B" w:rsidRPr="006F3E1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 w:rsidRPr="006F3E1C">
              <w:rPr>
                <w:rFonts w:ascii="Times New Roman" w:hAnsi="Times New Roman" w:cs="Times New Roman"/>
                <w:b/>
              </w:rPr>
              <w:t>thực</w:t>
            </w:r>
            <w:proofErr w:type="spellEnd"/>
            <w:r w:rsidR="002C332B" w:rsidRPr="006F3E1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 w:rsidRPr="006F3E1C">
              <w:rPr>
                <w:rFonts w:ascii="Times New Roman" w:hAnsi="Times New Roman" w:cs="Times New Roman"/>
                <w:b/>
              </w:rPr>
              <w:t>tế</w:t>
            </w:r>
            <w:proofErr w:type="spellEnd"/>
          </w:p>
        </w:tc>
        <w:tc>
          <w:tcPr>
            <w:tcW w:w="5305" w:type="dxa"/>
          </w:tcPr>
          <w:p w14:paraId="5AF16ACC" w14:textId="77777777" w:rsidR="00D015CC" w:rsidRPr="006F3E1C" w:rsidRDefault="00BE1A69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Nhậ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xét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&amp; Ý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kiế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điều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chỉnh</w:t>
            </w:r>
            <w:proofErr w:type="spellEnd"/>
            <w:r>
              <w:rPr>
                <w:rFonts w:ascii="Times New Roman" w:hAnsi="Times New Roman" w:cs="Times New Roman"/>
                <w:b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bổ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sung</w:t>
            </w:r>
          </w:p>
        </w:tc>
      </w:tr>
      <w:tr w:rsidR="0052693F" w:rsidRPr="006F3E1C" w14:paraId="1B5ADE1C" w14:textId="77777777" w:rsidTr="00CD7102">
        <w:tc>
          <w:tcPr>
            <w:tcW w:w="895" w:type="dxa"/>
          </w:tcPr>
          <w:p w14:paraId="2847CB2E" w14:textId="77777777" w:rsidR="0052693F" w:rsidRPr="006F3E1C" w:rsidRDefault="0052693F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95" w:type="dxa"/>
            <w:gridSpan w:val="4"/>
          </w:tcPr>
          <w:p w14:paraId="654A626D" w14:textId="77777777" w:rsidR="0052693F" w:rsidRDefault="0052693F" w:rsidP="00FD4144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Ngày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29/01/2021</w:t>
            </w:r>
          </w:p>
          <w:p w14:paraId="71AECAB5" w14:textId="77777777" w:rsidR="00FD4144" w:rsidRDefault="00D024ED" w:rsidP="00FD4144">
            <w:pPr>
              <w:pStyle w:val="oancuaDanhsac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r w:rsidRPr="00D024ED">
              <w:rPr>
                <w:rFonts w:ascii="Times New Roman" w:hAnsi="Times New Roman" w:cs="Times New Roman"/>
                <w:color w:val="FF0000"/>
              </w:rPr>
              <w:t>“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Tạo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nhóm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” </w:t>
            </w:r>
            <w:r w:rsidRPr="00D024ED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hiện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đang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Trắc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nghiệm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nhưng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Single-choice question,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chưa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thấy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5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loại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trắc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nghiệm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024ED">
              <w:rPr>
                <w:rFonts w:ascii="Times New Roman" w:hAnsi="Times New Roman" w:cs="Times New Roman"/>
                <w:color w:val="FF0000"/>
              </w:rPr>
              <w:t>lại</w:t>
            </w:r>
            <w:proofErr w:type="spellEnd"/>
            <w:r w:rsidRPr="00D024ED">
              <w:rPr>
                <w:rFonts w:ascii="Times New Roman" w:hAnsi="Times New Roman" w:cs="Times New Roman"/>
                <w:color w:val="FF0000"/>
              </w:rPr>
              <w:t>?</w:t>
            </w:r>
          </w:p>
          <w:p w14:paraId="59A37D29" w14:textId="77777777" w:rsidR="00D024ED" w:rsidRPr="00D024ED" w:rsidRDefault="00D024ED" w:rsidP="00FD4144">
            <w:pPr>
              <w:pStyle w:val="oancuaDanhsac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01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phần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Trắc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nghiệm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– 01 choice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đã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phản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hồi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trong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1.QLKH;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tuy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nhiên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01 ý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kiến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bên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dưới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gửi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ngày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28\12\2021</w:t>
            </w:r>
            <w:r w:rsidR="00F96C3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chưa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phản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hồi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>.</w:t>
            </w:r>
          </w:p>
          <w:p w14:paraId="70056E06" w14:textId="77777777" w:rsidR="00FD4144" w:rsidRPr="006F3E1C" w:rsidRDefault="00FD4144" w:rsidP="0052693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5544C8" w:rsidRPr="006F3E1C" w14:paraId="63729AF8" w14:textId="77777777" w:rsidTr="005544C8">
        <w:tc>
          <w:tcPr>
            <w:tcW w:w="895" w:type="dxa"/>
          </w:tcPr>
          <w:p w14:paraId="08078A74" w14:textId="77777777" w:rsidR="005544C8" w:rsidRPr="006F3E1C" w:rsidRDefault="005544C8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>VIII-IX</w:t>
            </w:r>
          </w:p>
        </w:tc>
        <w:tc>
          <w:tcPr>
            <w:tcW w:w="3330" w:type="dxa"/>
            <w:gridSpan w:val="2"/>
          </w:tcPr>
          <w:p w14:paraId="2457330C" w14:textId="77777777" w:rsidR="005544C8" w:rsidRDefault="005544C8" w:rsidP="00407210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6F3E1C">
              <w:rPr>
                <w:rFonts w:ascii="Times New Roman" w:hAnsi="Times New Roman" w:cs="Times New Roman"/>
                <w:b/>
              </w:rPr>
              <w:t>Các</w:t>
            </w:r>
            <w:proofErr w:type="spellEnd"/>
            <w:r w:rsidRPr="006F3E1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b/>
              </w:rPr>
              <w:t>chức</w:t>
            </w:r>
            <w:proofErr w:type="spellEnd"/>
            <w:r w:rsidRPr="006F3E1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b/>
              </w:rPr>
              <w:t>năng</w:t>
            </w:r>
            <w:proofErr w:type="spellEnd"/>
            <w:r w:rsidRPr="006F3E1C">
              <w:rPr>
                <w:rFonts w:ascii="Times New Roman" w:hAnsi="Times New Roman" w:cs="Times New Roman"/>
                <w:b/>
              </w:rPr>
              <w:t xml:space="preserve"> &amp; </w:t>
            </w:r>
            <w:proofErr w:type="spellStart"/>
            <w:r w:rsidRPr="006F3E1C">
              <w:rPr>
                <w:rFonts w:ascii="Times New Roman" w:hAnsi="Times New Roman" w:cs="Times New Roman"/>
                <w:b/>
              </w:rPr>
              <w:t>thể</w:t>
            </w:r>
            <w:proofErr w:type="spellEnd"/>
            <w:r w:rsidRPr="006F3E1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b/>
              </w:rPr>
              <w:t>loại</w:t>
            </w:r>
            <w:proofErr w:type="spellEnd"/>
            <w:r w:rsidRPr="006F3E1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b/>
              </w:rPr>
              <w:t>trắc</w:t>
            </w:r>
            <w:proofErr w:type="spellEnd"/>
            <w:r w:rsidRPr="006F3E1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b/>
              </w:rPr>
              <w:t>nghiệm</w:t>
            </w:r>
            <w:proofErr w:type="spellEnd"/>
            <w:r>
              <w:rPr>
                <w:rFonts w:ascii="Times New Roman" w:hAnsi="Times New Roman" w:cs="Times New Roman"/>
                <w:b/>
              </w:rPr>
              <w:t>:</w:t>
            </w:r>
          </w:p>
          <w:p w14:paraId="404E21F6" w14:textId="77777777" w:rsidR="005544C8" w:rsidRDefault="005544C8" w:rsidP="005544C8">
            <w:pPr>
              <w:pStyle w:val="oancuaDanhsach"/>
              <w:numPr>
                <w:ilvl w:val="0"/>
                <w:numId w:val="7"/>
              </w:numPr>
              <w:ind w:left="43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ọn</w:t>
            </w:r>
            <w:proofErr w:type="spellEnd"/>
            <w:r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>
              <w:rPr>
                <w:rFonts w:ascii="Times New Roman" w:hAnsi="Times New Roman" w:cs="Times New Roman"/>
              </w:rPr>
              <w:t>đá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án</w:t>
            </w:r>
            <w:proofErr w:type="spellEnd"/>
            <w:r>
              <w:rPr>
                <w:rFonts w:ascii="Times New Roman" w:hAnsi="Times New Roman" w:cs="Times New Roman"/>
              </w:rPr>
              <w:t xml:space="preserve"> (Single-choice question)</w:t>
            </w:r>
          </w:p>
          <w:p w14:paraId="1079A29A" w14:textId="77777777" w:rsidR="005544C8" w:rsidRPr="005544C8" w:rsidRDefault="005544C8" w:rsidP="005544C8">
            <w:pPr>
              <w:pStyle w:val="oancuaDanhsach"/>
              <w:numPr>
                <w:ilvl w:val="0"/>
                <w:numId w:val="7"/>
              </w:numPr>
              <w:ind w:left="432"/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5544C8">
              <w:rPr>
                <w:rFonts w:ascii="Times New Roman" w:hAnsi="Times New Roman" w:cs="Times New Roman"/>
                <w:lang w:val="fr-FR"/>
              </w:rPr>
              <w:t>Chọn</w:t>
            </w:r>
            <w:proofErr w:type="spellEnd"/>
            <w:r w:rsidRPr="005544C8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5544C8">
              <w:rPr>
                <w:rFonts w:ascii="Times New Roman" w:hAnsi="Times New Roman" w:cs="Times New Roman"/>
                <w:lang w:val="fr-FR"/>
              </w:rPr>
              <w:t>nhiều</w:t>
            </w:r>
            <w:proofErr w:type="spellEnd"/>
            <w:r w:rsidRPr="005544C8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5544C8">
              <w:rPr>
                <w:rFonts w:ascii="Times New Roman" w:hAnsi="Times New Roman" w:cs="Times New Roman"/>
                <w:lang w:val="fr-FR"/>
              </w:rPr>
              <w:t>đáp</w:t>
            </w:r>
            <w:proofErr w:type="spellEnd"/>
            <w:r w:rsidRPr="005544C8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5544C8">
              <w:rPr>
                <w:rFonts w:ascii="Times New Roman" w:hAnsi="Times New Roman" w:cs="Times New Roman"/>
                <w:lang w:val="fr-FR"/>
              </w:rPr>
              <w:t>án</w:t>
            </w:r>
            <w:proofErr w:type="spellEnd"/>
            <w:r w:rsidRPr="005544C8">
              <w:rPr>
                <w:rFonts w:ascii="Times New Roman" w:hAnsi="Times New Roman" w:cs="Times New Roman"/>
                <w:lang w:val="fr-FR"/>
              </w:rPr>
              <w:t xml:space="preserve"> (Multiple-</w:t>
            </w:r>
            <w:proofErr w:type="spellStart"/>
            <w:r w:rsidRPr="005544C8">
              <w:rPr>
                <w:rFonts w:ascii="Times New Roman" w:hAnsi="Times New Roman" w:cs="Times New Roman"/>
                <w:lang w:val="fr-FR"/>
              </w:rPr>
              <w:t>choice</w:t>
            </w:r>
            <w:proofErr w:type="spellEnd"/>
            <w:r w:rsidRPr="005544C8">
              <w:rPr>
                <w:rFonts w:ascii="Times New Roman" w:hAnsi="Times New Roman" w:cs="Times New Roman"/>
                <w:lang w:val="fr-FR"/>
              </w:rPr>
              <w:t xml:space="preserve"> question)</w:t>
            </w:r>
          </w:p>
          <w:p w14:paraId="255FA552" w14:textId="77777777" w:rsidR="005544C8" w:rsidRPr="005F4438" w:rsidRDefault="005544C8" w:rsidP="005544C8">
            <w:pPr>
              <w:pStyle w:val="oancuaDanhsach"/>
              <w:numPr>
                <w:ilvl w:val="0"/>
                <w:numId w:val="7"/>
              </w:numPr>
              <w:ind w:left="432"/>
              <w:rPr>
                <w:rFonts w:ascii="Times New Roman" w:hAnsi="Times New Roman" w:cs="Times New Roman"/>
              </w:rPr>
            </w:pPr>
            <w:proofErr w:type="spellStart"/>
            <w:r w:rsidRPr="005F4438">
              <w:rPr>
                <w:rFonts w:ascii="Times New Roman" w:hAnsi="Times New Roman" w:cs="Times New Roman"/>
              </w:rPr>
              <w:t>Kéo</w:t>
            </w:r>
            <w:proofErr w:type="spellEnd"/>
            <w:r w:rsidRPr="005F443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4438">
              <w:rPr>
                <w:rFonts w:ascii="Times New Roman" w:hAnsi="Times New Roman" w:cs="Times New Roman"/>
              </w:rPr>
              <w:t>thả</w:t>
            </w:r>
            <w:proofErr w:type="spellEnd"/>
            <w:r w:rsidRPr="005F4438">
              <w:rPr>
                <w:rFonts w:ascii="Times New Roman" w:hAnsi="Times New Roman" w:cs="Times New Roman"/>
              </w:rPr>
              <w:t xml:space="preserve"> ô </w:t>
            </w:r>
            <w:proofErr w:type="spellStart"/>
            <w:r w:rsidRPr="005F4438">
              <w:rPr>
                <w:rFonts w:ascii="Times New Roman" w:hAnsi="Times New Roman" w:cs="Times New Roman"/>
              </w:rPr>
              <w:t>đáp</w:t>
            </w:r>
            <w:proofErr w:type="spellEnd"/>
            <w:r w:rsidRPr="005F443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4438">
              <w:rPr>
                <w:rFonts w:ascii="Times New Roman" w:hAnsi="Times New Roman" w:cs="Times New Roman"/>
              </w:rPr>
              <w:t>án</w:t>
            </w:r>
            <w:proofErr w:type="spellEnd"/>
            <w:r w:rsidRPr="005F4438">
              <w:rPr>
                <w:rFonts w:ascii="Times New Roman" w:hAnsi="Times New Roman" w:cs="Times New Roman"/>
              </w:rPr>
              <w:t xml:space="preserve"> (</w:t>
            </w:r>
            <w:r w:rsidR="005F4438" w:rsidRPr="005F4438">
              <w:rPr>
                <w:rFonts w:ascii="Times New Roman" w:hAnsi="Times New Roman" w:cs="Times New Roman"/>
              </w:rPr>
              <w:t>Dragging items)</w:t>
            </w:r>
          </w:p>
          <w:p w14:paraId="6155F72E" w14:textId="77777777" w:rsidR="005F4438" w:rsidRDefault="005F4438" w:rsidP="005544C8">
            <w:pPr>
              <w:pStyle w:val="oancuaDanhsach"/>
              <w:numPr>
                <w:ilvl w:val="0"/>
                <w:numId w:val="7"/>
              </w:numPr>
              <w:ind w:left="43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ắ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xế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ứ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ự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â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(Sort Items)</w:t>
            </w:r>
          </w:p>
          <w:p w14:paraId="39F888FC" w14:textId="77777777" w:rsidR="005F4438" w:rsidRDefault="005F4438" w:rsidP="005544C8">
            <w:pPr>
              <w:pStyle w:val="oancuaDanhsach"/>
              <w:numPr>
                <w:ilvl w:val="0"/>
                <w:numId w:val="7"/>
              </w:numPr>
              <w:ind w:left="43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hé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ô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á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án</w:t>
            </w:r>
            <w:proofErr w:type="spellEnd"/>
            <w:r>
              <w:rPr>
                <w:rFonts w:ascii="Times New Roman" w:hAnsi="Times New Roman" w:cs="Times New Roman"/>
              </w:rPr>
              <w:t xml:space="preserve"> (Matching Items)</w:t>
            </w:r>
          </w:p>
          <w:p w14:paraId="0EAC0D42" w14:textId="77777777" w:rsidR="005F4438" w:rsidRPr="005F4438" w:rsidRDefault="005F4438" w:rsidP="005544C8">
            <w:pPr>
              <w:pStyle w:val="oancuaDanhsach"/>
              <w:numPr>
                <w:ilvl w:val="0"/>
                <w:numId w:val="7"/>
              </w:numPr>
              <w:ind w:left="43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Điề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á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á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úng</w:t>
            </w:r>
            <w:proofErr w:type="spellEnd"/>
            <w:r>
              <w:rPr>
                <w:rFonts w:ascii="Times New Roman" w:hAnsi="Times New Roman" w:cs="Times New Roman"/>
              </w:rPr>
              <w:t xml:space="preserve"> (Supply Items)</w:t>
            </w:r>
          </w:p>
        </w:tc>
        <w:tc>
          <w:tcPr>
            <w:tcW w:w="4860" w:type="dxa"/>
          </w:tcPr>
          <w:p w14:paraId="79854B0E" w14:textId="77777777" w:rsidR="005544C8" w:rsidRDefault="005544C8" w:rsidP="005544C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 29/01/2021:</w:t>
            </w:r>
          </w:p>
          <w:p w14:paraId="099D4D21" w14:textId="77777777" w:rsidR="005544C8" w:rsidRDefault="005544C8" w:rsidP="005544C8">
            <w:pPr>
              <w:pStyle w:val="oancuaDanhsach"/>
              <w:numPr>
                <w:ilvl w:val="0"/>
                <w:numId w:val="6"/>
              </w:numPr>
              <w:ind w:left="3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óm</w:t>
            </w:r>
            <w:proofErr w:type="spellEnd"/>
            <w:r>
              <w:rPr>
                <w:rFonts w:ascii="Times New Roman" w:hAnsi="Times New Roman" w:cs="Times New Roman"/>
              </w:rPr>
              <w:t>:</w:t>
            </w:r>
          </w:p>
          <w:p w14:paraId="72A493F9" w14:textId="77777777" w:rsidR="005544C8" w:rsidRPr="005544C8" w:rsidRDefault="005544C8" w:rsidP="005544C8">
            <w:pPr>
              <w:rPr>
                <w:rFonts w:ascii="Times New Roman" w:hAnsi="Times New Roman" w:cs="Times New Roman"/>
              </w:rPr>
            </w:pPr>
            <w:r>
              <w:object w:dxaOrig="6825" w:dyaOrig="5670" w14:anchorId="4B3079B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1.9pt;height:192.6pt" o:ole="">
                  <v:imagedata r:id="rId6" o:title=""/>
                </v:shape>
                <o:OLEObject Type="Embed" ProgID="PBrush" ShapeID="_x0000_i1025" DrawAspect="Content" ObjectID="_1673959819" r:id="rId7"/>
              </w:object>
            </w:r>
          </w:p>
          <w:p w14:paraId="2ECD9F02" w14:textId="77777777" w:rsidR="005544C8" w:rsidRPr="005544C8" w:rsidRDefault="005544C8" w:rsidP="005544C8">
            <w:pPr>
              <w:pStyle w:val="oancuaDanhsach"/>
              <w:numPr>
                <w:ilvl w:val="0"/>
                <w:numId w:val="6"/>
              </w:numPr>
              <w:ind w:left="3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j</w:t>
            </w:r>
            <w:proofErr w:type="spellEnd"/>
          </w:p>
        </w:tc>
        <w:tc>
          <w:tcPr>
            <w:tcW w:w="5305" w:type="dxa"/>
          </w:tcPr>
          <w:p w14:paraId="2159EAC4" w14:textId="77777777" w:rsidR="005544C8" w:rsidRDefault="005544C8" w:rsidP="0040721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 29/01/2021:</w:t>
            </w:r>
          </w:p>
          <w:p w14:paraId="4E0D13A4" w14:textId="77777777" w:rsidR="005544C8" w:rsidRPr="006840CC" w:rsidRDefault="005544C8" w:rsidP="00407210">
            <w:pPr>
              <w:pStyle w:val="oancuaDanhsach"/>
              <w:numPr>
                <w:ilvl w:val="0"/>
                <w:numId w:val="5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T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óm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  <w:r w:rsidRPr="00D024ED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hiện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đang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Trắc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nghiệm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nhưng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Single-choice question,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chưa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thấy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5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loại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trắc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nghiệm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143D7" w:rsidRPr="00D024ED">
              <w:rPr>
                <w:rFonts w:ascii="Times New Roman" w:hAnsi="Times New Roman" w:cs="Times New Roman"/>
                <w:color w:val="FF0000"/>
              </w:rPr>
              <w:t>lại</w:t>
            </w:r>
            <w:proofErr w:type="spellEnd"/>
            <w:r w:rsidR="00B143D7" w:rsidRPr="00D024ED">
              <w:rPr>
                <w:rFonts w:ascii="Times New Roman" w:hAnsi="Times New Roman" w:cs="Times New Roman"/>
                <w:color w:val="FF0000"/>
              </w:rPr>
              <w:t>?</w:t>
            </w:r>
          </w:p>
          <w:p w14:paraId="3A2B7182" w14:textId="77777777" w:rsidR="006840CC" w:rsidRDefault="006840CC" w:rsidP="006840CC">
            <w:pPr>
              <w:rPr>
                <w:rFonts w:ascii="Times New Roman" w:hAnsi="Times New Roman" w:cs="Times New Roman"/>
              </w:rPr>
            </w:pP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Đường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dẫn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: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Thiết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lập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chung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 =&gt;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Khác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 =&gt;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Gói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bài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 =&gt;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Sửa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 =&gt;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Tạo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câu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hỏi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 =&gt;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Thêm</w:t>
            </w:r>
            <w:proofErr w:type="spellEnd"/>
            <w:r w:rsidRPr="006840C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6840CC">
              <w:rPr>
                <w:rFonts w:ascii="Times New Roman" w:hAnsi="Times New Roman" w:cs="Times New Roman"/>
                <w:highlight w:val="green"/>
              </w:rPr>
              <w:t>nhóm</w:t>
            </w:r>
            <w:proofErr w:type="spellEnd"/>
          </w:p>
          <w:p w14:paraId="11902F48" w14:textId="7BE568E0" w:rsidR="00FD7FDA" w:rsidRPr="006840CC" w:rsidRDefault="00FD7FDA" w:rsidP="006840CC">
            <w:pPr>
              <w:rPr>
                <w:rFonts w:ascii="Times New Roman" w:hAnsi="Times New Roman" w:cs="Times New Roman"/>
              </w:rPr>
            </w:pPr>
            <w:r w:rsidRPr="00FD7FDA">
              <w:rPr>
                <w:rFonts w:ascii="Times New Roman" w:hAnsi="Times New Roman" w:cs="Times New Roman"/>
              </w:rPr>
              <w:drawing>
                <wp:inline distT="0" distB="0" distL="0" distR="0" wp14:anchorId="2AF54C04" wp14:editId="1F720BFF">
                  <wp:extent cx="3231515" cy="1538605"/>
                  <wp:effectExtent l="0" t="0" r="6985" b="4445"/>
                  <wp:docPr id="2" name="Hình ảnh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515" cy="1538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7210" w:rsidRPr="006F3E1C" w14:paraId="07DEE413" w14:textId="77777777" w:rsidTr="00CD05FD">
        <w:tc>
          <w:tcPr>
            <w:tcW w:w="895" w:type="dxa"/>
            <w:shd w:val="clear" w:color="auto" w:fill="DEEAF6" w:themeFill="accent1" w:themeFillTint="33"/>
          </w:tcPr>
          <w:p w14:paraId="3EB016AD" w14:textId="199D2399" w:rsidR="00407210" w:rsidRPr="006F3E1C" w:rsidRDefault="006840CC" w:rsidP="00407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=</w:t>
            </w:r>
            <w:r w:rsidR="0040721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330" w:type="dxa"/>
            <w:gridSpan w:val="2"/>
          </w:tcPr>
          <w:p w14:paraId="0462CAF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Chọ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(Single choice question)</w:t>
            </w:r>
          </w:p>
        </w:tc>
        <w:tc>
          <w:tcPr>
            <w:tcW w:w="4860" w:type="dxa"/>
          </w:tcPr>
          <w:p w14:paraId="5D11DABF" w14:textId="77777777" w:rsidR="00407210" w:rsidRPr="006F3E1C" w:rsidRDefault="00407210" w:rsidP="00407210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5305" w:type="dxa"/>
          </w:tcPr>
          <w:p w14:paraId="1101A9E1" w14:textId="77777777" w:rsidR="00407210" w:rsidRPr="00407210" w:rsidRDefault="00407210" w:rsidP="00407210">
            <w:pPr>
              <w:pStyle w:val="oancuaDanhsac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777AFDF3" w14:textId="77777777" w:rsidTr="005C3829">
        <w:tc>
          <w:tcPr>
            <w:tcW w:w="895" w:type="dxa"/>
            <w:shd w:val="clear" w:color="auto" w:fill="auto"/>
          </w:tcPr>
          <w:p w14:paraId="0CE05D62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166B4016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óm</w:t>
            </w:r>
            <w:proofErr w:type="spellEnd"/>
          </w:p>
        </w:tc>
        <w:tc>
          <w:tcPr>
            <w:tcW w:w="1530" w:type="dxa"/>
          </w:tcPr>
          <w:p w14:paraId="2B864A6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hiết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lậ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hung</w:t>
            </w:r>
            <w:proofErr w:type="spellEnd"/>
            <w:r w:rsidRPr="006F3E1C">
              <w:rPr>
                <w:rFonts w:ascii="Times New Roman" w:hAnsi="Times New Roman" w:cs="Times New Roman"/>
              </w:rPr>
              <w:t>/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ác</w:t>
            </w:r>
            <w:proofErr w:type="spellEnd"/>
            <w:r w:rsidRPr="006F3E1C">
              <w:rPr>
                <w:rFonts w:ascii="Times New Roman" w:hAnsi="Times New Roman" w:cs="Times New Roman"/>
              </w:rPr>
              <w:t>/</w:t>
            </w:r>
            <w:proofErr w:type="spellStart"/>
            <w:r w:rsidRPr="006F3E1C">
              <w:rPr>
                <w:rFonts w:ascii="Times New Roman" w:hAnsi="Times New Roman" w:cs="Times New Roman"/>
              </w:rPr>
              <w:t>Chươ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ình</w:t>
            </w:r>
            <w:proofErr w:type="spellEnd"/>
            <w:r w:rsidRPr="006F3E1C">
              <w:rPr>
                <w:rFonts w:ascii="Times New Roman" w:hAnsi="Times New Roman" w:cs="Times New Roman"/>
              </w:rPr>
              <w:t>/Detail/Curriculum/Document/Exercise/ Multiple-Choice</w:t>
            </w:r>
          </w:p>
        </w:tc>
        <w:tc>
          <w:tcPr>
            <w:tcW w:w="4860" w:type="dxa"/>
          </w:tcPr>
          <w:p w14:paraId="59E15D62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DBAA7BE" wp14:editId="1CC1EF54">
                  <wp:extent cx="2948940" cy="1843405"/>
                  <wp:effectExtent l="0" t="0" r="3810" b="444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C85E2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707320C" wp14:editId="4A17C99B">
                  <wp:extent cx="2948940" cy="1843405"/>
                  <wp:effectExtent l="0" t="0" r="3810" b="444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62CFF68C" w14:textId="1B3DCC8B" w:rsidR="00407210" w:rsidRDefault="00407210" w:rsidP="00407210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proofErr w:type="spellStart"/>
            <w:r w:rsidRPr="00CA567A">
              <w:rPr>
                <w:rFonts w:ascii="Times New Roman" w:hAnsi="Times New Roman" w:cs="Times New Roman"/>
              </w:rPr>
              <w:t>Chỉ</w:t>
            </w:r>
            <w:proofErr w:type="spellEnd"/>
            <w:r w:rsidRPr="00CA567A">
              <w:rPr>
                <w:rFonts w:ascii="Times New Roman" w:hAnsi="Times New Roman" w:cs="Times New Roman"/>
              </w:rPr>
              <w:t xml:space="preserve"> update </w:t>
            </w:r>
            <w:proofErr w:type="spellStart"/>
            <w:r w:rsidRPr="00CA567A">
              <w:rPr>
                <w:rFonts w:ascii="Times New Roman" w:hAnsi="Times New Roman" w:cs="Times New Roman"/>
              </w:rPr>
              <w:t>được</w:t>
            </w:r>
            <w:proofErr w:type="spellEnd"/>
            <w:r w:rsidRPr="00CA567A">
              <w:rPr>
                <w:rFonts w:ascii="Times New Roman" w:hAnsi="Times New Roman" w:cs="Times New Roman"/>
              </w:rPr>
              <w:t xml:space="preserve"> Group?</w:t>
            </w:r>
            <w:r w:rsidR="00271D60">
              <w:rPr>
                <w:rFonts w:ascii="Times New Roman" w:hAnsi="Times New Roman" w:cs="Times New Roman"/>
              </w:rPr>
              <w:t xml:space="preserve"> </w:t>
            </w:r>
            <w:r w:rsidR="00271D60" w:rsidRPr="00271D60">
              <w:rPr>
                <w:rFonts w:ascii="Times New Roman" w:hAnsi="Times New Roman" w:cs="Times New Roman"/>
                <w:highlight w:val="green"/>
              </w:rPr>
              <w:t>=&gt;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Chỉ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có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thể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proofErr w:type="gramStart"/>
            <w:r w:rsidR="00271D60" w:rsidRPr="00271D60">
              <w:rPr>
                <w:rFonts w:ascii="Times New Roman" w:hAnsi="Times New Roman" w:cs="Times New Roman"/>
                <w:highlight w:val="green"/>
              </w:rPr>
              <w:t>xóa,không</w:t>
            </w:r>
            <w:proofErr w:type="spellEnd"/>
            <w:proofErr w:type="gram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thể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sửa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 “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Loại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” 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vì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ảnh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hưởng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dữ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liệu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đã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271D60" w:rsidRPr="00271D60">
              <w:rPr>
                <w:rFonts w:ascii="Times New Roman" w:hAnsi="Times New Roman" w:cs="Times New Roman"/>
                <w:highlight w:val="green"/>
              </w:rPr>
              <w:t>tạo</w:t>
            </w:r>
            <w:proofErr w:type="spellEnd"/>
            <w:r w:rsidR="00271D60" w:rsidRPr="00271D60">
              <w:rPr>
                <w:rFonts w:ascii="Times New Roman" w:hAnsi="Times New Roman" w:cs="Times New Roman"/>
                <w:highlight w:val="green"/>
              </w:rPr>
              <w:t>.</w:t>
            </w:r>
          </w:p>
          <w:p w14:paraId="5F323B8A" w14:textId="77777777" w:rsidR="00407210" w:rsidRPr="00CA567A" w:rsidRDefault="00407210" w:rsidP="00407210">
            <w:pPr>
              <w:ind w:left="360"/>
              <w:rPr>
                <w:rFonts w:ascii="Times New Roman" w:hAnsi="Times New Roman" w:cs="Times New Roman"/>
              </w:rPr>
            </w:pPr>
          </w:p>
          <w:p w14:paraId="2522FF71" w14:textId="77777777" w:rsidR="00407210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 29/01/2021:</w:t>
            </w:r>
          </w:p>
          <w:p w14:paraId="4AAE5184" w14:textId="77777777" w:rsidR="00407210" w:rsidRDefault="00B143D7" w:rsidP="00407210">
            <w:pPr>
              <w:pStyle w:val="oancuaDanhsach"/>
              <w:numPr>
                <w:ilvl w:val="0"/>
                <w:numId w:val="4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 w:rsidR="00407210">
              <w:rPr>
                <w:rFonts w:ascii="Times New Roman" w:hAnsi="Times New Roman" w:cs="Times New Roman"/>
              </w:rPr>
              <w:t>Tạo</w:t>
            </w:r>
            <w:proofErr w:type="spellEnd"/>
            <w:r w:rsidR="0040721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óm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</w:p>
          <w:p w14:paraId="1C7A0906" w14:textId="77777777" w:rsidR="00B143D7" w:rsidRDefault="00B143D7" w:rsidP="00B143D7">
            <w:pPr>
              <w:ind w:left="72"/>
            </w:pPr>
            <w:r>
              <w:object w:dxaOrig="6915" w:dyaOrig="5670" w14:anchorId="0D9E1195">
                <v:shape id="_x0000_i1026" type="#_x0000_t75" style="width:254pt;height:160.8pt" o:ole="">
                  <v:imagedata r:id="rId11" o:title=""/>
                </v:shape>
                <o:OLEObject Type="Embed" ProgID="PBrush" ShapeID="_x0000_i1026" DrawAspect="Content" ObjectID="_1673959820" r:id="rId12"/>
              </w:object>
            </w:r>
          </w:p>
          <w:p w14:paraId="10B8FD61" w14:textId="77777777" w:rsidR="00B143D7" w:rsidRDefault="00B143D7" w:rsidP="00B143D7">
            <w:pPr>
              <w:ind w:left="72"/>
            </w:pPr>
            <w:r>
              <w:object w:dxaOrig="4320" w:dyaOrig="1549" w14:anchorId="0415458B">
                <v:shape id="_x0000_i1027" type="#_x0000_t75" style="width:3in;height:77.3pt" o:ole="">
                  <v:imagedata r:id="rId13" o:title=""/>
                </v:shape>
                <o:OLEObject Type="Embed" ProgID="PBrush" ShapeID="_x0000_i1027" DrawAspect="Content" ObjectID="_1673959821" r:id="rId14"/>
              </w:object>
            </w:r>
          </w:p>
          <w:p w14:paraId="23DD2FAE" w14:textId="77777777" w:rsidR="00D024ED" w:rsidRPr="00B143D7" w:rsidRDefault="00D024ED" w:rsidP="00B143D7">
            <w:pPr>
              <w:ind w:left="72"/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06C32D9A" w14:textId="77777777" w:rsidTr="00DF76A9">
        <w:tc>
          <w:tcPr>
            <w:tcW w:w="895" w:type="dxa"/>
          </w:tcPr>
          <w:p w14:paraId="446D480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2F709B4B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ạo</w:t>
            </w:r>
            <w:proofErr w:type="spellEnd"/>
            <w:r w:rsidRPr="006F3E1C">
              <w:rPr>
                <w:rFonts w:ascii="Times New Roman" w:hAnsi="Times New Roman" w:cs="Times New Roman"/>
              </w:rPr>
              <w:t>/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ắc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hiệ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ớ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</w:p>
        </w:tc>
        <w:tc>
          <w:tcPr>
            <w:tcW w:w="1530" w:type="dxa"/>
          </w:tcPr>
          <w:p w14:paraId="0E025DE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>Exercise/Multiple-Choice/Detail/Add</w:t>
            </w:r>
          </w:p>
        </w:tc>
        <w:tc>
          <w:tcPr>
            <w:tcW w:w="4860" w:type="dxa"/>
          </w:tcPr>
          <w:p w14:paraId="0BD9D9C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 xml:space="preserve">Multi-Choice/Q1 –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è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ì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ảnh</w:t>
            </w:r>
            <w:proofErr w:type="spellEnd"/>
          </w:p>
          <w:p w14:paraId="3F83DC1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F1992C1" wp14:editId="531FC4DD">
                  <wp:extent cx="2948940" cy="1843405"/>
                  <wp:effectExtent l="0" t="0" r="3810" b="4445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9E43E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04D02875" wp14:editId="40ACBFA2">
                  <wp:extent cx="2948940" cy="1843405"/>
                  <wp:effectExtent l="0" t="0" r="3810" b="4445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A0CD7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E408D5B" wp14:editId="4D7BBE4A">
                  <wp:extent cx="2948940" cy="1843405"/>
                  <wp:effectExtent l="0" t="0" r="3810" b="4445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F62292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F3FFBBF" wp14:editId="74A98036">
                  <wp:extent cx="2948940" cy="1843405"/>
                  <wp:effectExtent l="0" t="0" r="3810" b="4445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70D8075D" w14:textId="5815BE19" w:rsidR="00397BF9" w:rsidRPr="00397BF9" w:rsidRDefault="00407210" w:rsidP="00407210">
            <w:pPr>
              <w:pStyle w:val="oancuaDanhsach"/>
              <w:numPr>
                <w:ilvl w:val="0"/>
                <w:numId w:val="3"/>
              </w:numPr>
              <w:spacing w:after="160" w:line="259" w:lineRule="auto"/>
              <w:rPr>
                <w:rFonts w:ascii="Times New Roman" w:hAnsi="Times New Roman" w:cs="Times New Roman"/>
                <w:highlight w:val="gree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lastRenderedPageBreak/>
              <w:t>Vù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à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ể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iệ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ác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ú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ó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phả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iể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mà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xanh</w:t>
            </w:r>
            <w:proofErr w:type="spellEnd"/>
            <w:r w:rsidRPr="006F3E1C">
              <w:rPr>
                <w:rFonts w:ascii="Times New Roman" w:hAnsi="Times New Roman" w:cs="Times New Roman"/>
              </w:rPr>
              <w:t>?</w:t>
            </w:r>
            <w:r w:rsidR="00397BF9">
              <w:rPr>
                <w:rFonts w:ascii="Times New Roman" w:hAnsi="Times New Roman" w:cs="Times New Roman"/>
              </w:rPr>
              <w:t xml:space="preserve"> </w:t>
            </w:r>
            <w:r w:rsidR="00397BF9" w:rsidRPr="00397BF9">
              <w:rPr>
                <w:rFonts w:ascii="Times New Roman" w:hAnsi="Times New Roman" w:cs="Times New Roman"/>
                <w:highlight w:val="green"/>
              </w:rPr>
              <w:t>=&gt;</w:t>
            </w:r>
            <w:proofErr w:type="spellStart"/>
            <w:r w:rsidR="00397BF9" w:rsidRPr="00397BF9">
              <w:rPr>
                <w:rFonts w:ascii="Times New Roman" w:hAnsi="Times New Roman" w:cs="Times New Roman"/>
                <w:highlight w:val="green"/>
              </w:rPr>
              <w:t>Đáp</w:t>
            </w:r>
            <w:proofErr w:type="spellEnd"/>
            <w:r w:rsidR="00397BF9" w:rsidRPr="00397BF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397BF9" w:rsidRPr="00397BF9">
              <w:rPr>
                <w:rFonts w:ascii="Times New Roman" w:hAnsi="Times New Roman" w:cs="Times New Roman"/>
                <w:highlight w:val="green"/>
              </w:rPr>
              <w:t>án</w:t>
            </w:r>
            <w:proofErr w:type="spellEnd"/>
            <w:r w:rsidR="00397BF9" w:rsidRPr="00397BF9">
              <w:rPr>
                <w:rFonts w:ascii="Times New Roman" w:hAnsi="Times New Roman" w:cs="Times New Roman"/>
                <w:highlight w:val="green"/>
              </w:rPr>
              <w:t xml:space="preserve"> </w:t>
            </w:r>
            <w:r w:rsidR="007D15A7">
              <w:rPr>
                <w:rFonts w:ascii="Times New Roman" w:hAnsi="Times New Roman" w:cs="Times New Roman"/>
                <w:highlight w:val="green"/>
              </w:rPr>
              <w:t>“</w:t>
            </w:r>
            <w:proofErr w:type="spellStart"/>
            <w:r w:rsidR="007D15A7">
              <w:rPr>
                <w:rFonts w:ascii="Times New Roman" w:hAnsi="Times New Roman" w:cs="Times New Roman"/>
                <w:highlight w:val="green"/>
              </w:rPr>
              <w:t>Đúng</w:t>
            </w:r>
            <w:proofErr w:type="spellEnd"/>
            <w:r w:rsidR="007D15A7">
              <w:rPr>
                <w:rFonts w:ascii="Times New Roman" w:hAnsi="Times New Roman" w:cs="Times New Roman"/>
                <w:highlight w:val="green"/>
              </w:rPr>
              <w:t xml:space="preserve">” </w:t>
            </w:r>
            <w:proofErr w:type="spellStart"/>
            <w:r w:rsidR="00397BF9" w:rsidRPr="00397BF9">
              <w:rPr>
                <w:rFonts w:ascii="Times New Roman" w:hAnsi="Times New Roman" w:cs="Times New Roman"/>
                <w:highlight w:val="green"/>
              </w:rPr>
              <w:t>có</w:t>
            </w:r>
            <w:proofErr w:type="spellEnd"/>
            <w:r w:rsidR="00397BF9" w:rsidRPr="00397BF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397BF9" w:rsidRPr="00397BF9">
              <w:rPr>
                <w:rFonts w:ascii="Times New Roman" w:hAnsi="Times New Roman" w:cs="Times New Roman"/>
                <w:highlight w:val="green"/>
              </w:rPr>
              <w:t>chấm</w:t>
            </w:r>
            <w:proofErr w:type="spellEnd"/>
            <w:r w:rsidR="00397BF9" w:rsidRPr="00397BF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397BF9" w:rsidRPr="00397BF9">
              <w:rPr>
                <w:rFonts w:ascii="Times New Roman" w:hAnsi="Times New Roman" w:cs="Times New Roman"/>
                <w:highlight w:val="green"/>
              </w:rPr>
              <w:t>xanh</w:t>
            </w:r>
            <w:proofErr w:type="spellEnd"/>
            <w:r w:rsidR="00397BF9" w:rsidRPr="00397BF9">
              <w:rPr>
                <w:rFonts w:ascii="Times New Roman" w:hAnsi="Times New Roman" w:cs="Times New Roman"/>
                <w:highlight w:val="green"/>
              </w:rPr>
              <w:t>.</w:t>
            </w:r>
          </w:p>
          <w:p w14:paraId="26990F8F" w14:textId="703282D5" w:rsidR="00407210" w:rsidRPr="001373D0" w:rsidRDefault="00407210" w:rsidP="00407210">
            <w:pPr>
              <w:pStyle w:val="oancuaDanhsach"/>
              <w:numPr>
                <w:ilvl w:val="0"/>
                <w:numId w:val="3"/>
              </w:numPr>
              <w:spacing w:after="160" w:line="259" w:lineRule="auto"/>
              <w:rPr>
                <w:rFonts w:ascii="Times New Roman" w:hAnsi="Times New Roman" w:cs="Times New Roman"/>
                <w:highlight w:val="green"/>
              </w:rPr>
            </w:pPr>
            <w:r w:rsidRPr="006F3E1C">
              <w:rPr>
                <w:rFonts w:ascii="Times New Roman" w:hAnsi="Times New Roman" w:cs="Times New Roman"/>
              </w:rPr>
              <w:t xml:space="preserve"> Multi-choice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ày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ó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h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phé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hiề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ú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?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ì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hỉ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họ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ược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ú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ê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ược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phâ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à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Single-Choice.</w:t>
            </w:r>
            <w:r w:rsidR="001373D0">
              <w:rPr>
                <w:rFonts w:ascii="Times New Roman" w:hAnsi="Times New Roman" w:cs="Times New Roman"/>
              </w:rPr>
              <w:t xml:space="preserve"> </w:t>
            </w:r>
            <w:r w:rsidR="001373D0" w:rsidRPr="001373D0">
              <w:rPr>
                <w:rFonts w:ascii="Times New Roman" w:hAnsi="Times New Roman" w:cs="Times New Roman"/>
                <w:highlight w:val="green"/>
              </w:rPr>
              <w:t>=&gt;</w:t>
            </w:r>
            <w:proofErr w:type="spellStart"/>
            <w:r w:rsidR="001373D0" w:rsidRPr="001373D0">
              <w:rPr>
                <w:rFonts w:ascii="Times New Roman" w:hAnsi="Times New Roman" w:cs="Times New Roman"/>
                <w:highlight w:val="green"/>
              </w:rPr>
              <w:t>Trong</w:t>
            </w:r>
            <w:proofErr w:type="spellEnd"/>
            <w:r w:rsidR="001373D0" w:rsidRPr="001373D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373D0" w:rsidRPr="001373D0">
              <w:rPr>
                <w:rFonts w:ascii="Times New Roman" w:hAnsi="Times New Roman" w:cs="Times New Roman"/>
                <w:highlight w:val="green"/>
              </w:rPr>
              <w:t>phần</w:t>
            </w:r>
            <w:proofErr w:type="spellEnd"/>
            <w:r w:rsidR="001373D0" w:rsidRPr="001373D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373D0" w:rsidRPr="001373D0">
              <w:rPr>
                <w:rFonts w:ascii="Times New Roman" w:hAnsi="Times New Roman" w:cs="Times New Roman"/>
                <w:highlight w:val="green"/>
              </w:rPr>
              <w:t>này</w:t>
            </w:r>
            <w:proofErr w:type="spellEnd"/>
            <w:r w:rsidR="001373D0" w:rsidRPr="001373D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373D0" w:rsidRPr="001373D0">
              <w:rPr>
                <w:rFonts w:ascii="Times New Roman" w:hAnsi="Times New Roman" w:cs="Times New Roman"/>
                <w:highlight w:val="green"/>
              </w:rPr>
              <w:t>chỉ</w:t>
            </w:r>
            <w:proofErr w:type="spellEnd"/>
            <w:r w:rsidR="001373D0" w:rsidRPr="001373D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373D0" w:rsidRPr="001373D0">
              <w:rPr>
                <w:rFonts w:ascii="Times New Roman" w:hAnsi="Times New Roman" w:cs="Times New Roman"/>
                <w:highlight w:val="green"/>
              </w:rPr>
              <w:t>đưuọc</w:t>
            </w:r>
            <w:proofErr w:type="spellEnd"/>
            <w:r w:rsidR="001373D0" w:rsidRPr="001373D0">
              <w:rPr>
                <w:rFonts w:ascii="Times New Roman" w:hAnsi="Times New Roman" w:cs="Times New Roman"/>
                <w:highlight w:val="green"/>
              </w:rPr>
              <w:t xml:space="preserve"> 1 </w:t>
            </w:r>
            <w:proofErr w:type="spellStart"/>
            <w:r w:rsidR="001373D0" w:rsidRPr="001373D0">
              <w:rPr>
                <w:rFonts w:ascii="Times New Roman" w:hAnsi="Times New Roman" w:cs="Times New Roman"/>
                <w:highlight w:val="green"/>
              </w:rPr>
              <w:t>đáp</w:t>
            </w:r>
            <w:proofErr w:type="spellEnd"/>
            <w:r w:rsidR="001373D0" w:rsidRPr="001373D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373D0" w:rsidRPr="001373D0">
              <w:rPr>
                <w:rFonts w:ascii="Times New Roman" w:hAnsi="Times New Roman" w:cs="Times New Roman"/>
                <w:highlight w:val="green"/>
              </w:rPr>
              <w:t>án</w:t>
            </w:r>
            <w:proofErr w:type="spellEnd"/>
            <w:r w:rsidR="001373D0" w:rsidRPr="001373D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373D0" w:rsidRPr="001373D0">
              <w:rPr>
                <w:rFonts w:ascii="Times New Roman" w:hAnsi="Times New Roman" w:cs="Times New Roman"/>
                <w:highlight w:val="green"/>
              </w:rPr>
              <w:t>đúng</w:t>
            </w:r>
            <w:proofErr w:type="spellEnd"/>
            <w:r w:rsidR="001373D0" w:rsidRPr="001373D0">
              <w:rPr>
                <w:rFonts w:ascii="Times New Roman" w:hAnsi="Times New Roman" w:cs="Times New Roman"/>
                <w:highlight w:val="green"/>
              </w:rPr>
              <w:t>.</w:t>
            </w:r>
          </w:p>
          <w:p w14:paraId="58F6B697" w14:textId="4FBF0A61" w:rsidR="00407210" w:rsidRPr="00FE2582" w:rsidRDefault="00407210" w:rsidP="00407210">
            <w:pPr>
              <w:pStyle w:val="oancuaDanhsach"/>
              <w:numPr>
                <w:ilvl w:val="0"/>
                <w:numId w:val="3"/>
              </w:numPr>
              <w:spacing w:after="160" w:line="259" w:lineRule="auto"/>
              <w:rPr>
                <w:rFonts w:ascii="Times New Roman" w:hAnsi="Times New Roman" w:cs="Times New Roman"/>
                <w:highlight w:val="gree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Khô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ó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ù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ể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giả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íc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>?</w:t>
            </w:r>
            <w:r>
              <w:rPr>
                <w:rFonts w:ascii="Times New Roman" w:hAnsi="Times New Roman" w:cs="Times New Roman"/>
              </w:rPr>
              <w:t>-</w:t>
            </w:r>
            <w:proofErr w:type="gramEnd"/>
            <w:r>
              <w:rPr>
                <w:rFonts w:ascii="Times New Roman" w:hAnsi="Times New Roman" w:cs="Times New Roman"/>
              </w:rPr>
              <w:t xml:space="preserve">&gt; </w:t>
            </w:r>
            <w:proofErr w:type="spellStart"/>
            <w:r>
              <w:rPr>
                <w:rFonts w:ascii="Times New Roman" w:hAnsi="Times New Roman" w:cs="Times New Roman"/>
              </w:rPr>
              <w:t>N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ổ</w:t>
            </w:r>
            <w:proofErr w:type="spellEnd"/>
            <w:r>
              <w:rPr>
                <w:rFonts w:ascii="Times New Roman" w:hAnsi="Times New Roman" w:cs="Times New Roman"/>
              </w:rPr>
              <w:t xml:space="preserve"> sung</w:t>
            </w:r>
            <w:r w:rsidR="00FE2582" w:rsidRPr="00D8787E">
              <w:rPr>
                <w:rFonts w:ascii="Times New Roman" w:hAnsi="Times New Roman" w:cs="Times New Roman"/>
                <w:highlight w:val="green"/>
              </w:rPr>
              <w:t>.</w:t>
            </w:r>
            <w:r w:rsidR="00D8787E" w:rsidRPr="00D8787E">
              <w:rPr>
                <w:rFonts w:ascii="Times New Roman" w:hAnsi="Times New Roman" w:cs="Times New Roman"/>
                <w:highlight w:val="green"/>
              </w:rPr>
              <w:t xml:space="preserve"> =&gt;</w:t>
            </w:r>
            <w:proofErr w:type="spellStart"/>
            <w:r w:rsidR="00D8787E" w:rsidRPr="00D8787E">
              <w:rPr>
                <w:rFonts w:ascii="Times New Roman" w:hAnsi="Times New Roman" w:cs="Times New Roman"/>
                <w:highlight w:val="green"/>
              </w:rPr>
              <w:t>Đã</w:t>
            </w:r>
            <w:proofErr w:type="spellEnd"/>
            <w:r w:rsidR="00D8787E" w:rsidRPr="00D8787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D8787E" w:rsidRPr="00D8787E">
              <w:rPr>
                <w:rFonts w:ascii="Times New Roman" w:hAnsi="Times New Roman" w:cs="Times New Roman"/>
                <w:highlight w:val="green"/>
              </w:rPr>
              <w:t>bổ</w:t>
            </w:r>
            <w:proofErr w:type="spellEnd"/>
            <w:r w:rsidR="00D8787E" w:rsidRPr="00D8787E">
              <w:rPr>
                <w:rFonts w:ascii="Times New Roman" w:hAnsi="Times New Roman" w:cs="Times New Roman"/>
                <w:highlight w:val="green"/>
              </w:rPr>
              <w:t xml:space="preserve"> sung</w:t>
            </w:r>
          </w:p>
          <w:p w14:paraId="0BC7B04D" w14:textId="04520BB0" w:rsidR="00407210" w:rsidRPr="006F3E1C" w:rsidRDefault="00407210" w:rsidP="00407210">
            <w:pPr>
              <w:pStyle w:val="oancuaDanhsach"/>
              <w:numPr>
                <w:ilvl w:val="0"/>
                <w:numId w:val="3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ể</w:t>
            </w:r>
            <w:proofErr w:type="spellEnd"/>
            <w:r>
              <w:rPr>
                <w:rFonts w:ascii="Times New Roman" w:hAnsi="Times New Roman" w:cs="Times New Roman"/>
              </w:rPr>
              <w:t xml:space="preserve"> upload </w:t>
            </w:r>
            <w:proofErr w:type="spellStart"/>
            <w:r>
              <w:rPr>
                <w:rFonts w:ascii="Times New Roman" w:hAnsi="Times New Roman" w:cs="Times New Roman"/>
              </w:rPr>
              <w:t>da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â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ỏi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c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â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file…</w:t>
            </w:r>
            <w:proofErr w:type="spellStart"/>
            <w:r>
              <w:rPr>
                <w:rFonts w:ascii="Times New Roman" w:hAnsi="Times New Roman" w:cs="Times New Roman"/>
              </w:rPr>
              <w:t>từ</w:t>
            </w:r>
            <w:proofErr w:type="spellEnd"/>
            <w:r>
              <w:rPr>
                <w:rFonts w:ascii="Times New Roman" w:hAnsi="Times New Roman" w:cs="Times New Roman"/>
              </w:rPr>
              <w:t xml:space="preserve"> file excel </w:t>
            </w:r>
            <w:proofErr w:type="spellStart"/>
            <w:r>
              <w:rPr>
                <w:rFonts w:ascii="Times New Roman" w:hAnsi="Times New Roman" w:cs="Times New Roman"/>
              </w:rPr>
              <w:t>để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ẩ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a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ế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ộ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? </w:t>
            </w:r>
            <w:r w:rsidR="00B8469A" w:rsidRPr="00B8469A">
              <w:rPr>
                <w:rFonts w:ascii="Times New Roman" w:hAnsi="Times New Roman" w:cs="Times New Roman"/>
                <w:highlight w:val="green"/>
              </w:rPr>
              <w:t xml:space="preserve">=&gt;Anh NA </w:t>
            </w:r>
            <w:proofErr w:type="spellStart"/>
            <w:r w:rsidR="00B8469A" w:rsidRPr="00B8469A">
              <w:rPr>
                <w:rFonts w:ascii="Times New Roman" w:hAnsi="Times New Roman" w:cs="Times New Roman"/>
                <w:highlight w:val="green"/>
              </w:rPr>
              <w:t>giải</w:t>
            </w:r>
            <w:proofErr w:type="spellEnd"/>
            <w:r w:rsidR="00B8469A" w:rsidRPr="00B8469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B8469A" w:rsidRPr="00B8469A">
              <w:rPr>
                <w:rFonts w:ascii="Times New Roman" w:hAnsi="Times New Roman" w:cs="Times New Roman"/>
                <w:highlight w:val="green"/>
              </w:rPr>
              <w:t>thích</w:t>
            </w:r>
            <w:proofErr w:type="spellEnd"/>
          </w:p>
        </w:tc>
      </w:tr>
      <w:tr w:rsidR="00407210" w:rsidRPr="006F3E1C" w14:paraId="4B5066C7" w14:textId="77777777" w:rsidTr="00DF76A9">
        <w:tc>
          <w:tcPr>
            <w:tcW w:w="895" w:type="dxa"/>
          </w:tcPr>
          <w:p w14:paraId="08B92632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41FAF6F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53E0974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6A175D52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 xml:space="preserve">Multi-Choice/Q2 –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í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è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file .excel</w:t>
            </w:r>
          </w:p>
          <w:p w14:paraId="1D64024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25A88FCE" wp14:editId="4EA192CC">
                  <wp:extent cx="2948940" cy="1843405"/>
                  <wp:effectExtent l="0" t="0" r="3810" b="4445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B868CA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7898875" wp14:editId="6244BD01">
                  <wp:extent cx="2948940" cy="1843405"/>
                  <wp:effectExtent l="0" t="0" r="3810" b="4445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98BEAF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213BAAA" wp14:editId="49ECC36E">
                  <wp:extent cx="2948940" cy="1843405"/>
                  <wp:effectExtent l="0" t="0" r="3810" b="4445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47D82D5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0FFC213A" w14:textId="77777777" w:rsidTr="00DF76A9">
        <w:tc>
          <w:tcPr>
            <w:tcW w:w="895" w:type="dxa"/>
          </w:tcPr>
          <w:p w14:paraId="6683CA0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68E9E09B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6F5A7C6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7D62D93F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 xml:space="preserve">Multi-Choice/Q3 –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í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è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file .pdf</w:t>
            </w:r>
          </w:p>
          <w:p w14:paraId="54354CAF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1B122B3B" wp14:editId="23113FDE">
                  <wp:extent cx="2948940" cy="1843405"/>
                  <wp:effectExtent l="0" t="0" r="3810" b="4445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CBA6B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7CBDB6C" wp14:editId="12ADABC8">
                  <wp:extent cx="2948940" cy="1843405"/>
                  <wp:effectExtent l="0" t="0" r="3810" b="4445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C7D62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BA3E090" wp14:editId="48EAC409">
                  <wp:extent cx="2948940" cy="1843405"/>
                  <wp:effectExtent l="0" t="0" r="3810" b="4445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03708DCA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3782815F" w14:textId="77777777" w:rsidTr="00DF76A9">
        <w:tc>
          <w:tcPr>
            <w:tcW w:w="895" w:type="dxa"/>
          </w:tcPr>
          <w:p w14:paraId="5693734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71BB4AE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393487E2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2F4DC38B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 xml:space="preserve">Multi-Choice/Q4 –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í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è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file .mp3</w:t>
            </w:r>
          </w:p>
          <w:p w14:paraId="5553683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16F714C" wp14:editId="5B5A5D41">
                  <wp:extent cx="2948940" cy="1843405"/>
                  <wp:effectExtent l="0" t="0" r="3810" b="4445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D0D83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4B86F24" wp14:editId="228C7A77">
                  <wp:extent cx="2948940" cy="1843405"/>
                  <wp:effectExtent l="0" t="0" r="3810" b="4445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03D3EF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242FE87" wp14:editId="5F2B259B">
                  <wp:extent cx="2948940" cy="1843405"/>
                  <wp:effectExtent l="0" t="0" r="3810" b="4445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84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2BE6276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17F33E5A" w14:textId="77777777" w:rsidTr="00DF76A9">
        <w:tc>
          <w:tcPr>
            <w:tcW w:w="895" w:type="dxa"/>
          </w:tcPr>
          <w:p w14:paraId="24A9E30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2476F19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021DE46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4FCF0027" w14:textId="77777777" w:rsidR="00407210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>Multi-Choice/Q</w:t>
            </w:r>
            <w:r>
              <w:rPr>
                <w:rFonts w:ascii="Times New Roman" w:hAnsi="Times New Roman" w:cs="Times New Roman"/>
              </w:rPr>
              <w:t xml:space="preserve">5 – </w:t>
            </w:r>
            <w:proofErr w:type="spellStart"/>
            <w:r>
              <w:rPr>
                <w:rFonts w:ascii="Times New Roman" w:hAnsi="Times New Roman" w:cs="Times New Roman"/>
              </w:rPr>
              <w:t>đí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èm</w:t>
            </w:r>
            <w:proofErr w:type="spellEnd"/>
            <w:r>
              <w:rPr>
                <w:rFonts w:ascii="Times New Roman" w:hAnsi="Times New Roman" w:cs="Times New Roman"/>
              </w:rPr>
              <w:t xml:space="preserve"> file .doc</w:t>
            </w:r>
          </w:p>
          <w:p w14:paraId="5345CABC" w14:textId="77777777" w:rsidR="00407210" w:rsidRDefault="00407210" w:rsidP="00407210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54E9DBB" wp14:editId="0405C111">
                  <wp:extent cx="2948940" cy="165862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7F74BA" w14:textId="77777777" w:rsidR="00407210" w:rsidRDefault="00407210" w:rsidP="00407210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6BCC4A24" wp14:editId="17454449">
                  <wp:extent cx="2948940" cy="1658620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ADC2A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7596C13" wp14:editId="1C9400A7">
                  <wp:extent cx="2948940" cy="1658620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3811A4FD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7DA0AB2A" w14:textId="77777777" w:rsidTr="00DF76A9">
        <w:tc>
          <w:tcPr>
            <w:tcW w:w="895" w:type="dxa"/>
          </w:tcPr>
          <w:p w14:paraId="69ABBE4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7CAEF9B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5FADBD9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2750006F" w14:textId="77777777" w:rsidR="00407210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>Multi-Choice/Q</w:t>
            </w:r>
            <w:r>
              <w:rPr>
                <w:rFonts w:ascii="Times New Roman" w:hAnsi="Times New Roman" w:cs="Times New Roman"/>
              </w:rPr>
              <w:t xml:space="preserve">6 – </w:t>
            </w:r>
            <w:proofErr w:type="spellStart"/>
            <w:r>
              <w:rPr>
                <w:rFonts w:ascii="Times New Roman" w:hAnsi="Times New Roman" w:cs="Times New Roman"/>
              </w:rPr>
              <w:t>đí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èm</w:t>
            </w:r>
            <w:proofErr w:type="spellEnd"/>
            <w:r>
              <w:rPr>
                <w:rFonts w:ascii="Times New Roman" w:hAnsi="Times New Roman" w:cs="Times New Roman"/>
              </w:rPr>
              <w:t xml:space="preserve"> file .ppt + </w:t>
            </w:r>
            <w:proofErr w:type="spellStart"/>
            <w:r>
              <w:rPr>
                <w:rFonts w:ascii="Times New Roman" w:hAnsi="Times New Roman" w:cs="Times New Roman"/>
              </w:rPr>
              <w:t>đáp</w:t>
            </w:r>
            <w:proofErr w:type="spellEnd"/>
            <w:r>
              <w:rPr>
                <w:rFonts w:ascii="Times New Roman" w:hAnsi="Times New Roman" w:cs="Times New Roman"/>
              </w:rPr>
              <w:t xml:space="preserve"> án </w:t>
            </w:r>
            <w:proofErr w:type="spellStart"/>
            <w:r>
              <w:rPr>
                <w:rFonts w:ascii="Times New Roman" w:hAnsi="Times New Roman" w:cs="Times New Roman"/>
              </w:rPr>
              <w:t>tiế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ệt</w:t>
            </w:r>
            <w:proofErr w:type="spellEnd"/>
          </w:p>
          <w:p w14:paraId="432D7858" w14:textId="77777777" w:rsidR="00407210" w:rsidRDefault="00407210" w:rsidP="00407210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4E9C1C9" wp14:editId="46BC21EC">
                  <wp:extent cx="2948940" cy="1658620"/>
                  <wp:effectExtent l="0" t="0" r="381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6E8F87" w14:textId="77777777" w:rsidR="00407210" w:rsidRDefault="00407210" w:rsidP="00407210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A6E35C6" wp14:editId="3111BB02">
                  <wp:extent cx="2948940" cy="1658620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84F36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03FF98C" wp14:editId="01551DB8">
                  <wp:extent cx="2948940" cy="1658620"/>
                  <wp:effectExtent l="0" t="0" r="381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557B7E1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5931E202" w14:textId="77777777" w:rsidTr="00DF76A9">
        <w:tc>
          <w:tcPr>
            <w:tcW w:w="895" w:type="dxa"/>
          </w:tcPr>
          <w:p w14:paraId="17D36BA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24D6008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40DFBFA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62C7ED0A" w14:textId="77777777" w:rsidR="00407210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>Multi-Choice/Q</w:t>
            </w:r>
            <w:r>
              <w:rPr>
                <w:rFonts w:ascii="Times New Roman" w:hAnsi="Times New Roman" w:cs="Times New Roman"/>
              </w:rPr>
              <w:t xml:space="preserve">7 – </w:t>
            </w:r>
            <w:proofErr w:type="spellStart"/>
            <w:r>
              <w:rPr>
                <w:rFonts w:ascii="Times New Roman" w:hAnsi="Times New Roman" w:cs="Times New Roman"/>
              </w:rPr>
              <w:t>đí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èm</w:t>
            </w:r>
            <w:proofErr w:type="spellEnd"/>
            <w:r>
              <w:rPr>
                <w:rFonts w:ascii="Times New Roman" w:hAnsi="Times New Roman" w:cs="Times New Roman"/>
              </w:rPr>
              <w:t xml:space="preserve"> file .ppt + </w:t>
            </w:r>
            <w:proofErr w:type="spellStart"/>
            <w:r>
              <w:rPr>
                <w:rFonts w:ascii="Times New Roman" w:hAnsi="Times New Roman" w:cs="Times New Roman"/>
              </w:rPr>
              <w:t>đáp</w:t>
            </w:r>
            <w:proofErr w:type="spellEnd"/>
            <w:r>
              <w:rPr>
                <w:rFonts w:ascii="Times New Roman" w:hAnsi="Times New Roman" w:cs="Times New Roman"/>
              </w:rPr>
              <w:t xml:space="preserve"> án </w:t>
            </w:r>
            <w:proofErr w:type="spellStart"/>
            <w:r>
              <w:rPr>
                <w:rFonts w:ascii="Times New Roman" w:hAnsi="Times New Roman" w:cs="Times New Roman"/>
              </w:rPr>
              <w:t>tiế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ệt</w:t>
            </w:r>
            <w:proofErr w:type="spellEnd"/>
          </w:p>
          <w:p w14:paraId="2ADD7924" w14:textId="77777777" w:rsidR="00407210" w:rsidRDefault="00407210" w:rsidP="00407210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961D59D" wp14:editId="794CC398">
                  <wp:extent cx="2948940" cy="1658620"/>
                  <wp:effectExtent l="0" t="0" r="381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7D321F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0F8A88A" wp14:editId="2E667599">
                  <wp:extent cx="2948940" cy="1658620"/>
                  <wp:effectExtent l="0" t="0" r="381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16F89326" w14:textId="2BC3701B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85DCB">
              <w:rPr>
                <w:rFonts w:ascii="Times New Roman" w:hAnsi="Times New Roman" w:cs="Times New Roman"/>
                <w:highlight w:val="green"/>
              </w:rPr>
              <w:lastRenderedPageBreak/>
              <w:t>Không</w:t>
            </w:r>
            <w:proofErr w:type="spellEnd"/>
            <w:r w:rsidRPr="00685DCB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685DCB">
              <w:rPr>
                <w:rFonts w:ascii="Times New Roman" w:hAnsi="Times New Roman" w:cs="Times New Roman"/>
                <w:highlight w:val="green"/>
              </w:rPr>
              <w:t>tải</w:t>
            </w:r>
            <w:proofErr w:type="spellEnd"/>
            <w:r w:rsidRPr="00685DCB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685DCB">
              <w:rPr>
                <w:rFonts w:ascii="Times New Roman" w:hAnsi="Times New Roman" w:cs="Times New Roman"/>
                <w:highlight w:val="green"/>
              </w:rPr>
              <w:t>được</w:t>
            </w:r>
            <w:proofErr w:type="spellEnd"/>
            <w:r w:rsidRPr="00685DCB">
              <w:rPr>
                <w:rFonts w:ascii="Times New Roman" w:hAnsi="Times New Roman" w:cs="Times New Roman"/>
                <w:highlight w:val="green"/>
              </w:rPr>
              <w:t xml:space="preserve"> file Videos.</w:t>
            </w:r>
          </w:p>
        </w:tc>
      </w:tr>
      <w:tr w:rsidR="00407210" w:rsidRPr="00072CBC" w14:paraId="77704D11" w14:textId="77777777" w:rsidTr="00DF76A9">
        <w:tc>
          <w:tcPr>
            <w:tcW w:w="895" w:type="dxa"/>
          </w:tcPr>
          <w:p w14:paraId="69B85252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5F3B0DB2" w14:textId="77777777" w:rsidR="00407210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Hiể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e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ứ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ự</w:t>
            </w:r>
            <w:proofErr w:type="spellEnd"/>
          </w:p>
          <w:p w14:paraId="778953CE" w14:textId="77777777" w:rsidR="00407210" w:rsidRPr="00471F5B" w:rsidRDefault="00407210" w:rsidP="00407210">
            <w:pPr>
              <w:pStyle w:val="oancuaDanhsac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min</w:t>
            </w:r>
          </w:p>
        </w:tc>
        <w:tc>
          <w:tcPr>
            <w:tcW w:w="1530" w:type="dxa"/>
          </w:tcPr>
          <w:p w14:paraId="6A61067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>Exercise/Multiple-Choice/Detail</w:t>
            </w:r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Kh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â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ỏi</w:t>
            </w:r>
            <w:proofErr w:type="spellEnd"/>
            <w:r>
              <w:rPr>
                <w:rFonts w:ascii="Times New Roman" w:hAnsi="Times New Roman" w:cs="Times New Roman"/>
              </w:rPr>
              <w:t xml:space="preserve"> Close</w:t>
            </w:r>
          </w:p>
        </w:tc>
        <w:tc>
          <w:tcPr>
            <w:tcW w:w="4860" w:type="dxa"/>
          </w:tcPr>
          <w:p w14:paraId="2742BE9B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 w:rsidRPr="00072CBC">
              <w:rPr>
                <w:rFonts w:ascii="Times New Roman" w:hAnsi="Times New Roman" w:cs="Times New Roman"/>
                <w:lang w:val="fr-FR"/>
              </w:rPr>
              <w:t xml:space="preserve">Sort A-Z </w:t>
            </w:r>
            <w:proofErr w:type="spellStart"/>
            <w:r w:rsidRPr="00072CBC">
              <w:rPr>
                <w:rFonts w:ascii="Times New Roman" w:hAnsi="Times New Roman" w:cs="Times New Roman"/>
                <w:lang w:val="fr-FR"/>
              </w:rPr>
              <w:t>và</w:t>
            </w:r>
            <w:proofErr w:type="spellEnd"/>
            <w:r w:rsidRPr="00072CB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072CBC">
              <w:rPr>
                <w:rFonts w:ascii="Times New Roman" w:hAnsi="Times New Roman" w:cs="Times New Roman"/>
                <w:lang w:val="fr-FR"/>
              </w:rPr>
              <w:t>ngược</w:t>
            </w:r>
            <w:proofErr w:type="spellEnd"/>
            <w:r w:rsidRPr="00072CB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072CBC">
              <w:rPr>
                <w:rFonts w:ascii="Times New Roman" w:hAnsi="Times New Roman" w:cs="Times New Roman"/>
                <w:lang w:val="fr-FR"/>
              </w:rPr>
              <w:t>lại</w:t>
            </w:r>
            <w:proofErr w:type="spellEnd"/>
          </w:p>
          <w:p w14:paraId="469707F1" w14:textId="77777777" w:rsidR="00407210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noProof/>
              </w:rPr>
              <w:drawing>
                <wp:inline distT="0" distB="0" distL="0" distR="0" wp14:anchorId="2BBA42A7" wp14:editId="239BD2DE">
                  <wp:extent cx="2948940" cy="1658620"/>
                  <wp:effectExtent l="0" t="0" r="381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1874E8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noProof/>
              </w:rPr>
              <w:drawing>
                <wp:inline distT="0" distB="0" distL="0" distR="0" wp14:anchorId="2BF54C17" wp14:editId="7C74E618">
                  <wp:extent cx="2948940" cy="1658620"/>
                  <wp:effectExtent l="0" t="0" r="381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64499F47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07210" w:rsidRPr="00072CBC" w14:paraId="394199EE" w14:textId="77777777" w:rsidTr="00DF76A9">
        <w:tc>
          <w:tcPr>
            <w:tcW w:w="895" w:type="dxa"/>
          </w:tcPr>
          <w:p w14:paraId="2A49830F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61358FEB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530" w:type="dxa"/>
          </w:tcPr>
          <w:p w14:paraId="5EDF106C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</w:tcPr>
          <w:p w14:paraId="2E85E836" w14:textId="77777777" w:rsidR="00407210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rFonts w:ascii="Times New Roman" w:hAnsi="Times New Roman" w:cs="Times New Roman"/>
                <w:lang w:val="fr-FR"/>
              </w:rPr>
              <w:t xml:space="preserve">Sort </w:t>
            </w:r>
            <w:proofErr w:type="spellStart"/>
            <w:r>
              <w:rPr>
                <w:rFonts w:ascii="Times New Roman" w:hAnsi="Times New Roman" w:cs="Times New Roman"/>
                <w:lang w:val="fr-FR"/>
              </w:rPr>
              <w:t>Status</w:t>
            </w:r>
            <w:proofErr w:type="spellEnd"/>
            <w:r>
              <w:rPr>
                <w:rFonts w:ascii="Times New Roman" w:hAnsi="Times New Roman" w:cs="Times New Roman"/>
                <w:lang w:val="fr-FR"/>
              </w:rPr>
              <w:t xml:space="preserve"> Open</w:t>
            </w:r>
          </w:p>
          <w:p w14:paraId="622A2573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noProof/>
              </w:rPr>
              <w:drawing>
                <wp:inline distT="0" distB="0" distL="0" distR="0" wp14:anchorId="2BAC1B75" wp14:editId="04A63159">
                  <wp:extent cx="2948940" cy="1658620"/>
                  <wp:effectExtent l="0" t="0" r="381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05EB91B6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07210" w:rsidRPr="00072CBC" w14:paraId="671A6415" w14:textId="77777777" w:rsidTr="00DF76A9">
        <w:tc>
          <w:tcPr>
            <w:tcW w:w="895" w:type="dxa"/>
          </w:tcPr>
          <w:p w14:paraId="24BB1CC0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394AAAB2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530" w:type="dxa"/>
          </w:tcPr>
          <w:p w14:paraId="00834A4E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</w:tcPr>
          <w:p w14:paraId="47C64B6E" w14:textId="77777777" w:rsidR="00407210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rFonts w:ascii="Times New Roman" w:hAnsi="Times New Roman" w:cs="Times New Roman"/>
                <w:lang w:val="fr-FR"/>
              </w:rPr>
              <w:t xml:space="preserve">Sort </w:t>
            </w:r>
            <w:proofErr w:type="spellStart"/>
            <w:r>
              <w:rPr>
                <w:rFonts w:ascii="Times New Roman" w:hAnsi="Times New Roman" w:cs="Times New Roman"/>
                <w:lang w:val="fr-FR"/>
              </w:rPr>
              <w:t>Status</w:t>
            </w:r>
            <w:proofErr w:type="spellEnd"/>
            <w:r>
              <w:rPr>
                <w:rFonts w:ascii="Times New Roman" w:hAnsi="Times New Roman" w:cs="Times New Roman"/>
                <w:lang w:val="fr-FR"/>
              </w:rPr>
              <w:t xml:space="preserve"> Close</w:t>
            </w:r>
          </w:p>
          <w:p w14:paraId="1D48A48A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noProof/>
              </w:rPr>
              <w:drawing>
                <wp:inline distT="0" distB="0" distL="0" distR="0" wp14:anchorId="76BFCEA3" wp14:editId="376742F8">
                  <wp:extent cx="2948940" cy="1658620"/>
                  <wp:effectExtent l="0" t="0" r="381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06DCFE74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07210" w:rsidRPr="00072CBC" w14:paraId="50A7A7C2" w14:textId="77777777" w:rsidTr="00DF76A9">
        <w:tc>
          <w:tcPr>
            <w:tcW w:w="895" w:type="dxa"/>
          </w:tcPr>
          <w:p w14:paraId="7A7E5F74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5D20DF92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530" w:type="dxa"/>
          </w:tcPr>
          <w:p w14:paraId="512DDCBF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</w:tcPr>
          <w:p w14:paraId="677A7D20" w14:textId="77777777" w:rsidR="00407210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rFonts w:ascii="Times New Roman" w:hAnsi="Times New Roman" w:cs="Times New Roman"/>
                <w:lang w:val="fr-FR"/>
              </w:rPr>
              <w:t xml:space="preserve">Sort </w:t>
            </w:r>
            <w:proofErr w:type="spellStart"/>
            <w:r>
              <w:rPr>
                <w:rFonts w:ascii="Times New Roman" w:hAnsi="Times New Roman" w:cs="Times New Roman"/>
                <w:lang w:val="fr-FR"/>
              </w:rPr>
              <w:t>theo</w:t>
            </w:r>
            <w:proofErr w:type="spellEnd"/>
            <w:r>
              <w:rPr>
                <w:rFonts w:ascii="Times New Roman" w:hAnsi="Times New Roman" w:cs="Times New Roman"/>
                <w:lang w:val="fr-FR"/>
              </w:rPr>
              <w:t xml:space="preserve"> 1 </w:t>
            </w:r>
            <w:proofErr w:type="spellStart"/>
            <w:r>
              <w:rPr>
                <w:rFonts w:ascii="Times New Roman" w:hAnsi="Times New Roman" w:cs="Times New Roman"/>
                <w:lang w:val="fr-FR"/>
              </w:rPr>
              <w:t>câu</w:t>
            </w:r>
            <w:proofErr w:type="spellEnd"/>
            <w:r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fr-FR"/>
              </w:rPr>
              <w:t>hỏi</w:t>
            </w:r>
            <w:proofErr w:type="spellEnd"/>
            <w:r>
              <w:rPr>
                <w:rFonts w:ascii="Times New Roman" w:hAnsi="Times New Roman" w:cs="Times New Roman"/>
                <w:lang w:val="fr-FR"/>
              </w:rPr>
              <w:t xml:space="preserve"> </w:t>
            </w:r>
          </w:p>
          <w:p w14:paraId="611F2A7C" w14:textId="77777777" w:rsidR="00407210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noProof/>
              </w:rPr>
              <w:drawing>
                <wp:inline distT="0" distB="0" distL="0" distR="0" wp14:anchorId="0F80F266" wp14:editId="60DFDF69">
                  <wp:extent cx="2948940" cy="1658620"/>
                  <wp:effectExtent l="0" t="0" r="381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ADCC8A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AAD5E" wp14:editId="6E29AA0A">
                  <wp:extent cx="2948940" cy="165862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3D8C766A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07210" w:rsidRPr="0052693F" w14:paraId="35A35071" w14:textId="77777777" w:rsidTr="00DF76A9">
        <w:tc>
          <w:tcPr>
            <w:tcW w:w="895" w:type="dxa"/>
          </w:tcPr>
          <w:p w14:paraId="4ADBA2DB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67037C2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0BBFDBA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>Exercise/Multiple-Choice/Detail</w:t>
            </w:r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Q3 &amp; Q5 Close</w:t>
            </w:r>
          </w:p>
        </w:tc>
        <w:tc>
          <w:tcPr>
            <w:tcW w:w="4860" w:type="dxa"/>
          </w:tcPr>
          <w:p w14:paraId="5A59B768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 w:rsidRPr="00072CBC">
              <w:rPr>
                <w:rFonts w:ascii="Times New Roman" w:hAnsi="Times New Roman" w:cs="Times New Roman"/>
                <w:lang w:val="fr-FR"/>
              </w:rPr>
              <w:t xml:space="preserve">Sort A-Z </w:t>
            </w:r>
            <w:proofErr w:type="spellStart"/>
            <w:r w:rsidRPr="00072CBC">
              <w:rPr>
                <w:rFonts w:ascii="Times New Roman" w:hAnsi="Times New Roman" w:cs="Times New Roman"/>
                <w:lang w:val="fr-FR"/>
              </w:rPr>
              <w:t>và</w:t>
            </w:r>
            <w:proofErr w:type="spellEnd"/>
            <w:r w:rsidRPr="00072CB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072CBC">
              <w:rPr>
                <w:rFonts w:ascii="Times New Roman" w:hAnsi="Times New Roman" w:cs="Times New Roman"/>
                <w:lang w:val="fr-FR"/>
              </w:rPr>
              <w:t>ngược</w:t>
            </w:r>
            <w:proofErr w:type="spellEnd"/>
            <w:r w:rsidRPr="00072CB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072CBC">
              <w:rPr>
                <w:rFonts w:ascii="Times New Roman" w:hAnsi="Times New Roman" w:cs="Times New Roman"/>
                <w:lang w:val="fr-FR"/>
              </w:rPr>
              <w:t>lại</w:t>
            </w:r>
            <w:proofErr w:type="spellEnd"/>
          </w:p>
          <w:p w14:paraId="3EDDFDA7" w14:textId="77777777" w:rsidR="00407210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noProof/>
              </w:rPr>
              <w:drawing>
                <wp:inline distT="0" distB="0" distL="0" distR="0" wp14:anchorId="4F6D38FE" wp14:editId="2C304FC0">
                  <wp:extent cx="2948940" cy="1658620"/>
                  <wp:effectExtent l="0" t="0" r="381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58C695" w14:textId="77777777" w:rsidR="00407210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noProof/>
              </w:rPr>
              <w:drawing>
                <wp:inline distT="0" distB="0" distL="0" distR="0" wp14:anchorId="54704CAB" wp14:editId="733A26BE">
                  <wp:extent cx="2948940" cy="1658620"/>
                  <wp:effectExtent l="0" t="0" r="381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C736F2" w14:textId="77777777" w:rsidR="00407210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noProof/>
              </w:rPr>
              <w:drawing>
                <wp:inline distT="0" distB="0" distL="0" distR="0" wp14:anchorId="18ED3313" wp14:editId="5ECD10AE">
                  <wp:extent cx="2948940" cy="1658620"/>
                  <wp:effectExtent l="0" t="0" r="381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939C36" w14:textId="77777777" w:rsidR="00407210" w:rsidRPr="007B50B1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C05C690" wp14:editId="049F7CF9">
                  <wp:extent cx="2948940" cy="1658620"/>
                  <wp:effectExtent l="0" t="0" r="381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5BDC833B" w14:textId="77777777" w:rsidR="00407210" w:rsidRPr="007B50B1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lastRenderedPageBreak/>
              <w:t>Chỉ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hiển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thị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các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câu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hỏi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Open </w:t>
            </w:r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sym w:font="Wingdings" w:char="F0E0"/>
            </w:r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Cần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hiển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thị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thêm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các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câu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hỏi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Close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vì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sort the Alphabet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chứ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không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theo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trạng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thái</w:t>
            </w:r>
            <w:proofErr w:type="spellEnd"/>
            <w:r w:rsidRPr="00555E54">
              <w:rPr>
                <w:rFonts w:ascii="Times New Roman" w:hAnsi="Times New Roman" w:cs="Times New Roman"/>
                <w:highlight w:val="green"/>
                <w:lang w:val="fr-FR"/>
              </w:rPr>
              <w:t>.</w:t>
            </w:r>
          </w:p>
        </w:tc>
      </w:tr>
      <w:tr w:rsidR="00407210" w:rsidRPr="007B50B1" w14:paraId="724F55C3" w14:textId="77777777" w:rsidTr="00DF76A9">
        <w:tc>
          <w:tcPr>
            <w:tcW w:w="895" w:type="dxa"/>
          </w:tcPr>
          <w:p w14:paraId="5551C901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3D990FEB" w14:textId="77777777" w:rsidR="00407210" w:rsidRPr="007B50B1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530" w:type="dxa"/>
          </w:tcPr>
          <w:p w14:paraId="34047B12" w14:textId="77777777" w:rsidR="00407210" w:rsidRPr="007B50B1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</w:tcPr>
          <w:p w14:paraId="2AF22D12" w14:textId="77777777" w:rsidR="00407210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rFonts w:ascii="Times New Roman" w:hAnsi="Times New Roman" w:cs="Times New Roman"/>
                <w:lang w:val="fr-FR"/>
              </w:rPr>
              <w:t xml:space="preserve">Sort </w:t>
            </w:r>
            <w:proofErr w:type="spellStart"/>
            <w:r>
              <w:rPr>
                <w:rFonts w:ascii="Times New Roman" w:hAnsi="Times New Roman" w:cs="Times New Roman"/>
                <w:lang w:val="fr-FR"/>
              </w:rPr>
              <w:t>Status</w:t>
            </w:r>
            <w:proofErr w:type="spellEnd"/>
            <w:r>
              <w:rPr>
                <w:rFonts w:ascii="Times New Roman" w:hAnsi="Times New Roman" w:cs="Times New Roman"/>
                <w:lang w:val="fr-FR"/>
              </w:rPr>
              <w:t xml:space="preserve"> Open</w:t>
            </w:r>
          </w:p>
          <w:p w14:paraId="27B7C29D" w14:textId="77777777" w:rsidR="00407210" w:rsidRPr="007B50B1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noProof/>
              </w:rPr>
              <w:drawing>
                <wp:inline distT="0" distB="0" distL="0" distR="0" wp14:anchorId="758A1D44" wp14:editId="4E91BE7A">
                  <wp:extent cx="2948940" cy="1658620"/>
                  <wp:effectExtent l="0" t="0" r="381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4FB1C7EB" w14:textId="77777777" w:rsidR="00407210" w:rsidRPr="007B50B1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>
              <w:rPr>
                <w:rFonts w:ascii="Times New Roman" w:hAnsi="Times New Roman" w:cs="Times New Roman"/>
                <w:lang w:val="fr-FR"/>
              </w:rPr>
              <w:t>Okie</w:t>
            </w:r>
            <w:proofErr w:type="spellEnd"/>
          </w:p>
        </w:tc>
      </w:tr>
      <w:tr w:rsidR="00407210" w:rsidRPr="0052693F" w14:paraId="36825ABF" w14:textId="77777777" w:rsidTr="00DF76A9">
        <w:tc>
          <w:tcPr>
            <w:tcW w:w="895" w:type="dxa"/>
          </w:tcPr>
          <w:p w14:paraId="689A2069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7BDA3EAC" w14:textId="77777777" w:rsidR="00407210" w:rsidRPr="007B50B1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530" w:type="dxa"/>
          </w:tcPr>
          <w:p w14:paraId="7EA34737" w14:textId="77777777" w:rsidR="00407210" w:rsidRPr="007B50B1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</w:tcPr>
          <w:p w14:paraId="58EFF733" w14:textId="77777777" w:rsidR="00407210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rFonts w:ascii="Times New Roman" w:hAnsi="Times New Roman" w:cs="Times New Roman"/>
                <w:lang w:val="fr-FR"/>
              </w:rPr>
              <w:t xml:space="preserve">Sort </w:t>
            </w:r>
            <w:proofErr w:type="spellStart"/>
            <w:r>
              <w:rPr>
                <w:rFonts w:ascii="Times New Roman" w:hAnsi="Times New Roman" w:cs="Times New Roman"/>
                <w:lang w:val="fr-FR"/>
              </w:rPr>
              <w:t>Status</w:t>
            </w:r>
            <w:proofErr w:type="spellEnd"/>
            <w:r>
              <w:rPr>
                <w:rFonts w:ascii="Times New Roman" w:hAnsi="Times New Roman" w:cs="Times New Roman"/>
                <w:lang w:val="fr-FR"/>
              </w:rPr>
              <w:t xml:space="preserve"> Close</w:t>
            </w:r>
          </w:p>
          <w:p w14:paraId="08EB40DD" w14:textId="77777777" w:rsidR="00407210" w:rsidRPr="007B50B1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r>
              <w:rPr>
                <w:noProof/>
              </w:rPr>
              <w:drawing>
                <wp:inline distT="0" distB="0" distL="0" distR="0" wp14:anchorId="48452310" wp14:editId="1F5F075D">
                  <wp:extent cx="2948940" cy="1658620"/>
                  <wp:effectExtent l="0" t="0" r="381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44240FE3" w14:textId="77777777" w:rsidR="00407210" w:rsidRPr="007B50B1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Không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hiển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thị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các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câu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hỏi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Close (Q3, Q5) </w:t>
            </w:r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sym w:font="Wingdings" w:char="F0E0"/>
            </w:r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Nên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hiển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thị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các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câu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hỏi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Close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thay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vì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các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câu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hỏi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Open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trong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phần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Sort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trạng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>thái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  <w:lang w:val="fr-FR"/>
              </w:rPr>
              <w:t xml:space="preserve"> Close.</w:t>
            </w:r>
          </w:p>
        </w:tc>
      </w:tr>
      <w:tr w:rsidR="00407210" w:rsidRPr="007B50B1" w14:paraId="34CC842B" w14:textId="77777777" w:rsidTr="00DF76A9">
        <w:tc>
          <w:tcPr>
            <w:tcW w:w="895" w:type="dxa"/>
          </w:tcPr>
          <w:p w14:paraId="41E01EB7" w14:textId="77777777" w:rsidR="00407210" w:rsidRPr="00072CB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4E071757" w14:textId="77777777" w:rsidR="00407210" w:rsidRPr="007B50B1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530" w:type="dxa"/>
          </w:tcPr>
          <w:p w14:paraId="01173BAD" w14:textId="77777777" w:rsidR="00407210" w:rsidRPr="007B50B1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</w:tcPr>
          <w:p w14:paraId="735911DE" w14:textId="77777777" w:rsidR="00407210" w:rsidRDefault="00407210" w:rsidP="00407210">
            <w:pPr>
              <w:rPr>
                <w:rFonts w:ascii="Times New Roman" w:hAnsi="Times New Roman" w:cs="Times New Roman"/>
              </w:rPr>
            </w:pPr>
            <w:r w:rsidRPr="007B50B1">
              <w:rPr>
                <w:rFonts w:ascii="Times New Roman" w:hAnsi="Times New Roman" w:cs="Times New Roman"/>
              </w:rPr>
              <w:t xml:space="preserve">Sort 1 </w:t>
            </w:r>
            <w:proofErr w:type="spellStart"/>
            <w:r w:rsidRPr="007B50B1">
              <w:rPr>
                <w:rFonts w:ascii="Times New Roman" w:hAnsi="Times New Roman" w:cs="Times New Roman"/>
              </w:rPr>
              <w:t>câu</w:t>
            </w:r>
            <w:proofErr w:type="spellEnd"/>
            <w:r w:rsidRPr="007B50B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B50B1">
              <w:rPr>
                <w:rFonts w:ascii="Times New Roman" w:hAnsi="Times New Roman" w:cs="Times New Roman"/>
              </w:rPr>
              <w:t>hỏi</w:t>
            </w:r>
            <w:proofErr w:type="spellEnd"/>
            <w:r w:rsidRPr="007B50B1">
              <w:rPr>
                <w:rFonts w:ascii="Times New Roman" w:hAnsi="Times New Roman" w:cs="Times New Roman"/>
              </w:rPr>
              <w:t xml:space="preserve"> Close &amp; 1 </w:t>
            </w:r>
            <w:proofErr w:type="spellStart"/>
            <w:r w:rsidRPr="007B50B1">
              <w:rPr>
                <w:rFonts w:ascii="Times New Roman" w:hAnsi="Times New Roman" w:cs="Times New Roman"/>
              </w:rPr>
              <w:t>câu</w:t>
            </w:r>
            <w:proofErr w:type="spellEnd"/>
            <w:r w:rsidRPr="007B50B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B50B1">
              <w:rPr>
                <w:rFonts w:ascii="Times New Roman" w:hAnsi="Times New Roman" w:cs="Times New Roman"/>
              </w:rPr>
              <w:t>hỏi</w:t>
            </w:r>
            <w:proofErr w:type="spellEnd"/>
            <w:r w:rsidRPr="007B50B1">
              <w:rPr>
                <w:rFonts w:ascii="Times New Roman" w:hAnsi="Times New Roman" w:cs="Times New Roman"/>
              </w:rPr>
              <w:t xml:space="preserve"> Open</w:t>
            </w:r>
          </w:p>
          <w:p w14:paraId="3B0F706E" w14:textId="77777777" w:rsidR="00407210" w:rsidRDefault="00407210" w:rsidP="00407210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BAA3981" wp14:editId="6C6CBE9C">
                  <wp:extent cx="2948940" cy="1658620"/>
                  <wp:effectExtent l="0" t="0" r="381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58F7DD" w14:textId="77777777" w:rsidR="00407210" w:rsidRPr="007B50B1" w:rsidRDefault="00407210" w:rsidP="00407210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2D96215" wp14:editId="08947967">
                  <wp:extent cx="2948940" cy="1658620"/>
                  <wp:effectExtent l="0" t="0" r="381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2229B334" w14:textId="77777777" w:rsidR="00407210" w:rsidRPr="007B50B1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lastRenderedPageBreak/>
              <w:t>Hiển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thị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đúng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câu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hỏi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Open,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nhưng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không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hiển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thị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câu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hỏi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Close -&gt;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Cần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hiển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thị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câu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hỏi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Close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khi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Sort 1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câu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0694E">
              <w:rPr>
                <w:rFonts w:ascii="Times New Roman" w:hAnsi="Times New Roman" w:cs="Times New Roman"/>
                <w:highlight w:val="green"/>
              </w:rPr>
              <w:t>hỏi</w:t>
            </w:r>
            <w:proofErr w:type="spellEnd"/>
            <w:r w:rsidRPr="0080694E">
              <w:rPr>
                <w:rFonts w:ascii="Times New Roman" w:hAnsi="Times New Roman" w:cs="Times New Roman"/>
                <w:highlight w:val="green"/>
              </w:rPr>
              <w:t>.</w:t>
            </w:r>
          </w:p>
        </w:tc>
      </w:tr>
      <w:tr w:rsidR="00407210" w:rsidRPr="006F3E1C" w14:paraId="6E244686" w14:textId="77777777" w:rsidTr="001A2338">
        <w:tc>
          <w:tcPr>
            <w:tcW w:w="895" w:type="dxa"/>
          </w:tcPr>
          <w:p w14:paraId="24F73AE4" w14:textId="77777777" w:rsidR="00407210" w:rsidRPr="007B50B1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gridSpan w:val="2"/>
          </w:tcPr>
          <w:p w14:paraId="3B9B0B6E" w14:textId="77777777" w:rsidR="00407210" w:rsidRPr="00471F5B" w:rsidRDefault="00407210" w:rsidP="00407210">
            <w:pPr>
              <w:pStyle w:val="oancuaDanhsac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471F5B">
              <w:rPr>
                <w:rFonts w:ascii="Times New Roman" w:hAnsi="Times New Roman" w:cs="Times New Roman"/>
              </w:rPr>
              <w:t xml:space="preserve">Giao </w:t>
            </w:r>
            <w:proofErr w:type="spellStart"/>
            <w:r w:rsidRPr="00471F5B">
              <w:rPr>
                <w:rFonts w:ascii="Times New Roman" w:hAnsi="Times New Roman" w:cs="Times New Roman"/>
              </w:rPr>
              <w:t>diện</w:t>
            </w:r>
            <w:proofErr w:type="spellEnd"/>
            <w:r w:rsidRPr="00471F5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71F5B">
              <w:rPr>
                <w:rFonts w:ascii="Times New Roman" w:hAnsi="Times New Roman" w:cs="Times New Roman"/>
              </w:rPr>
              <w:t>học</w:t>
            </w:r>
            <w:proofErr w:type="spellEnd"/>
            <w:r w:rsidRPr="00471F5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71F5B"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4860" w:type="dxa"/>
          </w:tcPr>
          <w:p w14:paraId="4612433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45A88C89" w14:textId="05CDD5F6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ần</w:t>
            </w:r>
            <w:proofErr w:type="spellEnd"/>
            <w:r>
              <w:rPr>
                <w:rFonts w:ascii="Times New Roman" w:hAnsi="Times New Roman" w:cs="Times New Roman"/>
              </w:rPr>
              <w:t xml:space="preserve"> test </w:t>
            </w:r>
            <w:proofErr w:type="spellStart"/>
            <w:r>
              <w:rPr>
                <w:rFonts w:ascii="Times New Roman" w:hAnsi="Times New Roman" w:cs="Times New Roman"/>
              </w:rPr>
              <w:t>thêm</w:t>
            </w:r>
            <w:proofErr w:type="spellEnd"/>
            <w:r>
              <w:rPr>
                <w:rFonts w:ascii="Times New Roman" w:hAnsi="Times New Roman" w:cs="Times New Roman"/>
              </w:rPr>
              <w:t xml:space="preserve"> Web hay </w:t>
            </w:r>
            <w:proofErr w:type="spellStart"/>
            <w:r>
              <w:rPr>
                <w:rFonts w:ascii="Times New Roman" w:hAnsi="Times New Roman" w:cs="Times New Roman"/>
              </w:rPr>
              <w:t>phầ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à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ể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ấ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ượ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hầ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ể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ị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ày</w:t>
            </w:r>
            <w:proofErr w:type="spellEnd"/>
            <w:r>
              <w:rPr>
                <w:rFonts w:ascii="Times New Roman" w:hAnsi="Times New Roman" w:cs="Times New Roman"/>
              </w:rPr>
              <w:t>?</w:t>
            </w:r>
            <w:r w:rsidR="00E44C07">
              <w:rPr>
                <w:rFonts w:ascii="Times New Roman" w:hAnsi="Times New Roman" w:cs="Times New Roman"/>
              </w:rPr>
              <w:t xml:space="preserve"> </w:t>
            </w:r>
            <w:r w:rsidR="00E44C07" w:rsidRPr="00E44C07">
              <w:rPr>
                <w:rFonts w:ascii="Times New Roman" w:hAnsi="Times New Roman" w:cs="Times New Roman"/>
                <w:highlight w:val="green"/>
              </w:rPr>
              <w:t xml:space="preserve">=&gt;Login </w:t>
            </w:r>
            <w:proofErr w:type="spellStart"/>
            <w:r w:rsidR="00E44C07" w:rsidRPr="00E44C07">
              <w:rPr>
                <w:rFonts w:ascii="Times New Roman" w:hAnsi="Times New Roman" w:cs="Times New Roman"/>
                <w:highlight w:val="green"/>
              </w:rPr>
              <w:t>bằng</w:t>
            </w:r>
            <w:proofErr w:type="spellEnd"/>
            <w:r w:rsidR="00E44C07" w:rsidRPr="00E44C07">
              <w:rPr>
                <w:rFonts w:ascii="Times New Roman" w:hAnsi="Times New Roman" w:cs="Times New Roman"/>
                <w:highlight w:val="green"/>
              </w:rPr>
              <w:t xml:space="preserve"> account </w:t>
            </w:r>
            <w:proofErr w:type="spellStart"/>
            <w:r w:rsidR="00E44C07" w:rsidRPr="00E44C07">
              <w:rPr>
                <w:rFonts w:ascii="Times New Roman" w:hAnsi="Times New Roman" w:cs="Times New Roman"/>
                <w:highlight w:val="green"/>
              </w:rPr>
              <w:t>học</w:t>
            </w:r>
            <w:proofErr w:type="spellEnd"/>
            <w:r w:rsidR="00E44C07" w:rsidRPr="00E44C0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E44C07" w:rsidRPr="00E44C07">
              <w:rPr>
                <w:rFonts w:ascii="Times New Roman" w:hAnsi="Times New Roman" w:cs="Times New Roman"/>
                <w:highlight w:val="green"/>
              </w:rPr>
              <w:t>viên</w:t>
            </w:r>
            <w:proofErr w:type="spellEnd"/>
            <w:r w:rsidR="00E44C07" w:rsidRPr="00E44C07">
              <w:rPr>
                <w:rFonts w:ascii="Times New Roman" w:hAnsi="Times New Roman" w:cs="Times New Roman"/>
                <w:highlight w:val="green"/>
              </w:rPr>
              <w:t xml:space="preserve"> (user: </w:t>
            </w:r>
            <w:proofErr w:type="gramStart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>098657666</w:t>
            </w:r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 xml:space="preserve">  pass</w:t>
            </w:r>
            <w:proofErr w:type="gramEnd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 xml:space="preserve">: 2331 Account </w:t>
            </w:r>
            <w:proofErr w:type="spellStart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>này</w:t>
            </w:r>
            <w:proofErr w:type="spellEnd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 xml:space="preserve"> </w:t>
            </w:r>
            <w:proofErr w:type="spellStart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>có</w:t>
            </w:r>
            <w:proofErr w:type="spellEnd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 xml:space="preserve"> data </w:t>
            </w:r>
            <w:proofErr w:type="spellStart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>có</w:t>
            </w:r>
            <w:proofErr w:type="spellEnd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 xml:space="preserve"> </w:t>
            </w:r>
            <w:proofErr w:type="spellStart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>thể</w:t>
            </w:r>
            <w:proofErr w:type="spellEnd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 xml:space="preserve"> </w:t>
            </w:r>
            <w:proofErr w:type="spellStart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>dùng</w:t>
            </w:r>
            <w:proofErr w:type="spellEnd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 xml:space="preserve"> </w:t>
            </w:r>
            <w:proofErr w:type="spellStart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>để</w:t>
            </w:r>
            <w:proofErr w:type="spellEnd"/>
            <w:r w:rsidR="00E44C07" w:rsidRPr="00E44C07">
              <w:rPr>
                <w:rFonts w:ascii="Arial" w:hAnsi="Arial" w:cs="Arial"/>
                <w:color w:val="001737"/>
                <w:sz w:val="21"/>
                <w:szCs w:val="21"/>
                <w:highlight w:val="green"/>
                <w:shd w:val="clear" w:color="auto" w:fill="FFFFFF"/>
              </w:rPr>
              <w:t xml:space="preserve"> test</w:t>
            </w:r>
            <w:r w:rsidR="00E44C07" w:rsidRPr="00E44C07">
              <w:rPr>
                <w:rFonts w:ascii="Times New Roman" w:hAnsi="Times New Roman" w:cs="Times New Roman"/>
                <w:highlight w:val="green"/>
              </w:rPr>
              <w:t>)</w:t>
            </w:r>
          </w:p>
        </w:tc>
      </w:tr>
      <w:tr w:rsidR="00407210" w:rsidRPr="006F3E1C" w14:paraId="56D33F80" w14:textId="77777777" w:rsidTr="00DF76A9">
        <w:tc>
          <w:tcPr>
            <w:tcW w:w="895" w:type="dxa"/>
          </w:tcPr>
          <w:p w14:paraId="00B26BF5" w14:textId="77777777" w:rsidR="00407210" w:rsidRPr="007B50B1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57E4516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Hiể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ẫ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hiên</w:t>
            </w:r>
            <w:proofErr w:type="spellEnd"/>
          </w:p>
        </w:tc>
        <w:tc>
          <w:tcPr>
            <w:tcW w:w="1530" w:type="dxa"/>
          </w:tcPr>
          <w:p w14:paraId="6D1477A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453EF15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1ABCC4B6" w14:textId="77777777" w:rsidR="00407210" w:rsidRDefault="00407210" w:rsidP="00407210">
            <w:proofErr w:type="spellStart"/>
            <w:r w:rsidRPr="0006123B">
              <w:rPr>
                <w:rFonts w:ascii="Times New Roman" w:hAnsi="Times New Roman" w:cs="Times New Roman"/>
              </w:rPr>
              <w:t>Cần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test </w:t>
            </w:r>
            <w:proofErr w:type="spellStart"/>
            <w:r w:rsidRPr="0006123B">
              <w:rPr>
                <w:rFonts w:ascii="Times New Roman" w:hAnsi="Times New Roman" w:cs="Times New Roman"/>
              </w:rPr>
              <w:t>thêm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Web hay </w:t>
            </w:r>
            <w:proofErr w:type="spellStart"/>
            <w:r w:rsidRPr="0006123B">
              <w:rPr>
                <w:rFonts w:ascii="Times New Roman" w:hAnsi="Times New Roman" w:cs="Times New Roman"/>
              </w:rPr>
              <w:t>phần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nào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để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thấy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được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phần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hiển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thị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này</w:t>
            </w:r>
            <w:proofErr w:type="spellEnd"/>
            <w:r w:rsidRPr="0006123B">
              <w:rPr>
                <w:rFonts w:ascii="Times New Roman" w:hAnsi="Times New Roman" w:cs="Times New Roman"/>
              </w:rPr>
              <w:t>?</w:t>
            </w:r>
          </w:p>
        </w:tc>
      </w:tr>
      <w:tr w:rsidR="00407210" w:rsidRPr="006F3E1C" w14:paraId="5BEAAA46" w14:textId="77777777" w:rsidTr="00DF76A9">
        <w:tc>
          <w:tcPr>
            <w:tcW w:w="895" w:type="dxa"/>
          </w:tcPr>
          <w:p w14:paraId="0137F2F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5A716D16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ự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ộ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xá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ộ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í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mỗ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làm</w:t>
            </w:r>
            <w:proofErr w:type="spellEnd"/>
          </w:p>
        </w:tc>
        <w:tc>
          <w:tcPr>
            <w:tcW w:w="1530" w:type="dxa"/>
          </w:tcPr>
          <w:p w14:paraId="4C72C00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693DCC72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02D90D94" w14:textId="77777777" w:rsidR="00407210" w:rsidRDefault="00407210" w:rsidP="00407210">
            <w:proofErr w:type="spellStart"/>
            <w:r w:rsidRPr="0006123B">
              <w:rPr>
                <w:rFonts w:ascii="Times New Roman" w:hAnsi="Times New Roman" w:cs="Times New Roman"/>
              </w:rPr>
              <w:t>Cần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test </w:t>
            </w:r>
            <w:proofErr w:type="spellStart"/>
            <w:r w:rsidRPr="0006123B">
              <w:rPr>
                <w:rFonts w:ascii="Times New Roman" w:hAnsi="Times New Roman" w:cs="Times New Roman"/>
              </w:rPr>
              <w:t>thêm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Web hay </w:t>
            </w:r>
            <w:proofErr w:type="spellStart"/>
            <w:r w:rsidRPr="0006123B">
              <w:rPr>
                <w:rFonts w:ascii="Times New Roman" w:hAnsi="Times New Roman" w:cs="Times New Roman"/>
              </w:rPr>
              <w:t>phần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nào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để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thấy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được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phần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hiển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thị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này</w:t>
            </w:r>
            <w:proofErr w:type="spellEnd"/>
            <w:r w:rsidRPr="0006123B">
              <w:rPr>
                <w:rFonts w:ascii="Times New Roman" w:hAnsi="Times New Roman" w:cs="Times New Roman"/>
              </w:rPr>
              <w:t>?</w:t>
            </w:r>
          </w:p>
        </w:tc>
      </w:tr>
      <w:tr w:rsidR="00407210" w:rsidRPr="006F3E1C" w14:paraId="237F5FA3" w14:textId="77777777" w:rsidTr="00DF76A9">
        <w:tc>
          <w:tcPr>
            <w:tcW w:w="895" w:type="dxa"/>
          </w:tcPr>
          <w:p w14:paraId="5493328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2E06092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í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ă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ạ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g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hú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là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ài</w:t>
            </w:r>
            <w:proofErr w:type="spellEnd"/>
          </w:p>
        </w:tc>
        <w:tc>
          <w:tcPr>
            <w:tcW w:w="1530" w:type="dxa"/>
          </w:tcPr>
          <w:p w14:paraId="389A328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0E9032B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4CF664A1" w14:textId="77777777" w:rsidR="00407210" w:rsidRDefault="00407210" w:rsidP="00407210">
            <w:proofErr w:type="spellStart"/>
            <w:r w:rsidRPr="0006123B">
              <w:rPr>
                <w:rFonts w:ascii="Times New Roman" w:hAnsi="Times New Roman" w:cs="Times New Roman"/>
              </w:rPr>
              <w:t>Cần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test </w:t>
            </w:r>
            <w:proofErr w:type="spellStart"/>
            <w:r w:rsidRPr="0006123B">
              <w:rPr>
                <w:rFonts w:ascii="Times New Roman" w:hAnsi="Times New Roman" w:cs="Times New Roman"/>
              </w:rPr>
              <w:t>thêm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Web hay </w:t>
            </w:r>
            <w:proofErr w:type="spellStart"/>
            <w:r w:rsidRPr="0006123B">
              <w:rPr>
                <w:rFonts w:ascii="Times New Roman" w:hAnsi="Times New Roman" w:cs="Times New Roman"/>
              </w:rPr>
              <w:t>phần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nào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để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thấy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được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phần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hiển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thị</w:t>
            </w:r>
            <w:proofErr w:type="spellEnd"/>
            <w:r w:rsidRPr="000612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123B">
              <w:rPr>
                <w:rFonts w:ascii="Times New Roman" w:hAnsi="Times New Roman" w:cs="Times New Roman"/>
              </w:rPr>
              <w:t>này</w:t>
            </w:r>
            <w:proofErr w:type="spellEnd"/>
            <w:r w:rsidRPr="0006123B">
              <w:rPr>
                <w:rFonts w:ascii="Times New Roman" w:hAnsi="Times New Roman" w:cs="Times New Roman"/>
              </w:rPr>
              <w:t>?</w:t>
            </w:r>
          </w:p>
        </w:tc>
      </w:tr>
      <w:tr w:rsidR="00407210" w:rsidRPr="006F3E1C" w14:paraId="423F6351" w14:textId="77777777" w:rsidTr="00DF76A9">
        <w:tc>
          <w:tcPr>
            <w:tcW w:w="895" w:type="dxa"/>
          </w:tcPr>
          <w:p w14:paraId="6884C05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47D29D92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rả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ết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quả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ay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oà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à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ở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ừ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ó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à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phầ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giả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íc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30" w:type="dxa"/>
          </w:tcPr>
          <w:p w14:paraId="75F3C21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2369638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1D1B884F" w14:textId="77777777" w:rsidR="00407210" w:rsidRDefault="00407210" w:rsidP="00407210">
            <w:pPr>
              <w:pStyle w:val="oancuaDanhsac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proofErr w:type="spellStart"/>
            <w:r w:rsidRPr="006547D7">
              <w:rPr>
                <w:rFonts w:ascii="Times New Roman" w:hAnsi="Times New Roman" w:cs="Times New Roman"/>
              </w:rPr>
              <w:t>Cần</w:t>
            </w:r>
            <w:proofErr w:type="spellEnd"/>
            <w:r w:rsidRPr="006547D7">
              <w:rPr>
                <w:rFonts w:ascii="Times New Roman" w:hAnsi="Times New Roman" w:cs="Times New Roman"/>
              </w:rPr>
              <w:t xml:space="preserve"> test </w:t>
            </w:r>
            <w:proofErr w:type="spellStart"/>
            <w:r w:rsidRPr="006547D7">
              <w:rPr>
                <w:rFonts w:ascii="Times New Roman" w:hAnsi="Times New Roman" w:cs="Times New Roman"/>
              </w:rPr>
              <w:t>thêm</w:t>
            </w:r>
            <w:proofErr w:type="spellEnd"/>
            <w:r w:rsidRPr="006547D7">
              <w:rPr>
                <w:rFonts w:ascii="Times New Roman" w:hAnsi="Times New Roman" w:cs="Times New Roman"/>
              </w:rPr>
              <w:t xml:space="preserve"> Web hay </w:t>
            </w:r>
            <w:proofErr w:type="spellStart"/>
            <w:r w:rsidRPr="006547D7">
              <w:rPr>
                <w:rFonts w:ascii="Times New Roman" w:hAnsi="Times New Roman" w:cs="Times New Roman"/>
              </w:rPr>
              <w:t>phần</w:t>
            </w:r>
            <w:proofErr w:type="spellEnd"/>
            <w:r w:rsidRPr="006547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47D7">
              <w:rPr>
                <w:rFonts w:ascii="Times New Roman" w:hAnsi="Times New Roman" w:cs="Times New Roman"/>
              </w:rPr>
              <w:t>nào</w:t>
            </w:r>
            <w:proofErr w:type="spellEnd"/>
            <w:r w:rsidRPr="006547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47D7">
              <w:rPr>
                <w:rFonts w:ascii="Times New Roman" w:hAnsi="Times New Roman" w:cs="Times New Roman"/>
              </w:rPr>
              <w:t>để</w:t>
            </w:r>
            <w:proofErr w:type="spellEnd"/>
            <w:r w:rsidRPr="006547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47D7">
              <w:rPr>
                <w:rFonts w:ascii="Times New Roman" w:hAnsi="Times New Roman" w:cs="Times New Roman"/>
              </w:rPr>
              <w:t>thấy</w:t>
            </w:r>
            <w:proofErr w:type="spellEnd"/>
            <w:r w:rsidRPr="006547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47D7">
              <w:rPr>
                <w:rFonts w:ascii="Times New Roman" w:hAnsi="Times New Roman" w:cs="Times New Roman"/>
              </w:rPr>
              <w:t>được</w:t>
            </w:r>
            <w:proofErr w:type="spellEnd"/>
            <w:r w:rsidRPr="006547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47D7">
              <w:rPr>
                <w:rFonts w:ascii="Times New Roman" w:hAnsi="Times New Roman" w:cs="Times New Roman"/>
              </w:rPr>
              <w:t>phần</w:t>
            </w:r>
            <w:proofErr w:type="spellEnd"/>
            <w:r w:rsidRPr="006547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47D7">
              <w:rPr>
                <w:rFonts w:ascii="Times New Roman" w:hAnsi="Times New Roman" w:cs="Times New Roman"/>
              </w:rPr>
              <w:t>hiển</w:t>
            </w:r>
            <w:proofErr w:type="spellEnd"/>
            <w:r w:rsidRPr="006547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47D7">
              <w:rPr>
                <w:rFonts w:ascii="Times New Roman" w:hAnsi="Times New Roman" w:cs="Times New Roman"/>
              </w:rPr>
              <w:t>thị</w:t>
            </w:r>
            <w:proofErr w:type="spellEnd"/>
            <w:r w:rsidRPr="006547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47D7">
              <w:rPr>
                <w:rFonts w:ascii="Times New Roman" w:hAnsi="Times New Roman" w:cs="Times New Roman"/>
              </w:rPr>
              <w:t>này</w:t>
            </w:r>
            <w:proofErr w:type="spellEnd"/>
            <w:r w:rsidRPr="006547D7">
              <w:rPr>
                <w:rFonts w:ascii="Times New Roman" w:hAnsi="Times New Roman" w:cs="Times New Roman"/>
              </w:rPr>
              <w:t>?</w:t>
            </w:r>
          </w:p>
          <w:p w14:paraId="444911DF" w14:textId="77777777" w:rsidR="00407210" w:rsidRPr="006547D7" w:rsidRDefault="00407210" w:rsidP="00407210">
            <w:pPr>
              <w:pStyle w:val="oancuaDanhsac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Trong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phần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tạo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bộ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câu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hỏi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ở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trên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không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có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phần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để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bổ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sung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giải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thích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r w:rsidRPr="00046FE7">
              <w:rPr>
                <w:rFonts w:ascii="Times New Roman" w:hAnsi="Times New Roman" w:cs="Times New Roman"/>
                <w:highlight w:val="green"/>
              </w:rPr>
              <w:sym w:font="Wingdings" w:char="F0E0"/>
            </w:r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Cần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bổ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sung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thêm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khung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giải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046FE7">
              <w:rPr>
                <w:rFonts w:ascii="Times New Roman" w:hAnsi="Times New Roman" w:cs="Times New Roman"/>
                <w:highlight w:val="green"/>
              </w:rPr>
              <w:t>thích</w:t>
            </w:r>
            <w:proofErr w:type="spellEnd"/>
            <w:r w:rsidRPr="00046FE7">
              <w:rPr>
                <w:rFonts w:ascii="Times New Roman" w:hAnsi="Times New Roman" w:cs="Times New Roman"/>
                <w:highlight w:val="green"/>
              </w:rPr>
              <w:t>.</w:t>
            </w:r>
          </w:p>
        </w:tc>
      </w:tr>
      <w:tr w:rsidR="00407210" w:rsidRPr="00BE1A69" w14:paraId="490EA892" w14:textId="77777777" w:rsidTr="00AB4A2A">
        <w:tc>
          <w:tcPr>
            <w:tcW w:w="895" w:type="dxa"/>
            <w:shd w:val="clear" w:color="auto" w:fill="DEEAF6" w:themeFill="accent1" w:themeFillTint="33"/>
          </w:tcPr>
          <w:p w14:paraId="14D1E2F6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0" w:type="dxa"/>
            <w:shd w:val="clear" w:color="auto" w:fill="DEEAF6" w:themeFill="accent1" w:themeFillTint="33"/>
          </w:tcPr>
          <w:p w14:paraId="52FCA440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Chọ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nhiều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(Multiple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choice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questions)</w:t>
            </w:r>
          </w:p>
        </w:tc>
        <w:tc>
          <w:tcPr>
            <w:tcW w:w="1530" w:type="dxa"/>
            <w:shd w:val="clear" w:color="auto" w:fill="DEEAF6" w:themeFill="accent1" w:themeFillTint="33"/>
          </w:tcPr>
          <w:p w14:paraId="4135FD86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  <w:shd w:val="clear" w:color="auto" w:fill="DEEAF6" w:themeFill="accent1" w:themeFillTint="33"/>
          </w:tcPr>
          <w:p w14:paraId="4F4BC217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5305" w:type="dxa"/>
            <w:shd w:val="clear" w:color="auto" w:fill="DEEAF6" w:themeFill="accent1" w:themeFillTint="33"/>
          </w:tcPr>
          <w:p w14:paraId="2861BFFA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ù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ự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ện</w:t>
            </w:r>
            <w:proofErr w:type="spellEnd"/>
            <w:r>
              <w:rPr>
                <w:rFonts w:ascii="Times New Roman" w:hAnsi="Times New Roman" w:cs="Times New Roman"/>
              </w:rPr>
              <w:t>?</w:t>
            </w:r>
          </w:p>
        </w:tc>
      </w:tr>
      <w:tr w:rsidR="00407210" w:rsidRPr="0052693F" w14:paraId="1B09CD0B" w14:textId="77777777" w:rsidTr="00DF76A9">
        <w:tc>
          <w:tcPr>
            <w:tcW w:w="895" w:type="dxa"/>
          </w:tcPr>
          <w:p w14:paraId="5265BF35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246529C0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ạo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>/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rắc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nghiệm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với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sẵn</w:t>
            </w:r>
            <w:proofErr w:type="spellEnd"/>
          </w:p>
        </w:tc>
        <w:tc>
          <w:tcPr>
            <w:tcW w:w="1530" w:type="dxa"/>
          </w:tcPr>
          <w:p w14:paraId="57FF67E4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</w:tcPr>
          <w:p w14:paraId="7C41780E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5305" w:type="dxa"/>
          </w:tcPr>
          <w:p w14:paraId="76A7B64E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07210" w:rsidRPr="0052693F" w14:paraId="2657FD6F" w14:textId="77777777" w:rsidTr="00DF76A9">
        <w:tc>
          <w:tcPr>
            <w:tcW w:w="895" w:type="dxa"/>
          </w:tcPr>
          <w:p w14:paraId="620BD877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7B7C3348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Hiể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hị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heo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hứ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ự</w:t>
            </w:r>
            <w:proofErr w:type="spellEnd"/>
          </w:p>
        </w:tc>
        <w:tc>
          <w:tcPr>
            <w:tcW w:w="1530" w:type="dxa"/>
          </w:tcPr>
          <w:p w14:paraId="66C83A21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</w:tcPr>
          <w:p w14:paraId="2A6AF043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5305" w:type="dxa"/>
          </w:tcPr>
          <w:p w14:paraId="638FFFDF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07210" w:rsidRPr="0052693F" w14:paraId="7A63F904" w14:textId="77777777" w:rsidTr="00DF76A9">
        <w:tc>
          <w:tcPr>
            <w:tcW w:w="895" w:type="dxa"/>
          </w:tcPr>
          <w:p w14:paraId="18A242A0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23E2A98D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Hiể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hị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ngẫu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nhiên</w:t>
            </w:r>
            <w:proofErr w:type="spellEnd"/>
          </w:p>
        </w:tc>
        <w:tc>
          <w:tcPr>
            <w:tcW w:w="1530" w:type="dxa"/>
          </w:tcPr>
          <w:p w14:paraId="498F4D41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</w:tcPr>
          <w:p w14:paraId="199397F3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5305" w:type="dxa"/>
          </w:tcPr>
          <w:p w14:paraId="4E38F6E1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07210" w:rsidRPr="0052693F" w14:paraId="4E584129" w14:textId="77777777" w:rsidTr="00DF76A9">
        <w:tc>
          <w:tcPr>
            <w:tcW w:w="895" w:type="dxa"/>
          </w:tcPr>
          <w:p w14:paraId="68550224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20400A4E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ự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động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xáo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rộ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vị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rí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mỗi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khi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làm</w:t>
            </w:r>
            <w:proofErr w:type="spellEnd"/>
          </w:p>
        </w:tc>
        <w:tc>
          <w:tcPr>
            <w:tcW w:w="1530" w:type="dxa"/>
          </w:tcPr>
          <w:p w14:paraId="53D8030A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</w:tcPr>
          <w:p w14:paraId="20F97306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5305" w:type="dxa"/>
          </w:tcPr>
          <w:p w14:paraId="1CBE5F3C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07210" w:rsidRPr="0052693F" w14:paraId="1F381DA7" w14:textId="77777777" w:rsidTr="00DF76A9">
        <w:tc>
          <w:tcPr>
            <w:tcW w:w="895" w:type="dxa"/>
          </w:tcPr>
          <w:p w14:paraId="2AC89CDC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6D366B07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ính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năng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ạo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ghi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chú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khi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làm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bài</w:t>
            </w:r>
            <w:proofErr w:type="spellEnd"/>
          </w:p>
        </w:tc>
        <w:tc>
          <w:tcPr>
            <w:tcW w:w="1530" w:type="dxa"/>
          </w:tcPr>
          <w:p w14:paraId="5BB4D3D7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</w:tcPr>
          <w:p w14:paraId="432FD950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5305" w:type="dxa"/>
          </w:tcPr>
          <w:p w14:paraId="1DB0B5B8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07210" w:rsidRPr="0052693F" w14:paraId="2A02ED27" w14:textId="77777777" w:rsidTr="00DF76A9">
        <w:tc>
          <w:tcPr>
            <w:tcW w:w="895" w:type="dxa"/>
          </w:tcPr>
          <w:p w14:paraId="46D63FEC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800" w:type="dxa"/>
          </w:tcPr>
          <w:p w14:paraId="245F19AD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rả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kết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quả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ngay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khi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hoà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hành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ở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ừng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(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có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và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phầ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giải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thích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  <w:lang w:val="fr-FR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  <w:lang w:val="fr-FR"/>
              </w:rPr>
              <w:t>)</w:t>
            </w:r>
          </w:p>
        </w:tc>
        <w:tc>
          <w:tcPr>
            <w:tcW w:w="1530" w:type="dxa"/>
          </w:tcPr>
          <w:p w14:paraId="6F68CCA0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4860" w:type="dxa"/>
          </w:tcPr>
          <w:p w14:paraId="227EFA9B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5305" w:type="dxa"/>
          </w:tcPr>
          <w:p w14:paraId="7C60D61C" w14:textId="77777777" w:rsidR="00407210" w:rsidRPr="006F3E1C" w:rsidRDefault="00407210" w:rsidP="00407210">
            <w:pPr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07210" w:rsidRPr="006F3E1C" w14:paraId="5ECE3AFA" w14:textId="77777777" w:rsidTr="00AB4A2A">
        <w:tc>
          <w:tcPr>
            <w:tcW w:w="895" w:type="dxa"/>
            <w:shd w:val="clear" w:color="auto" w:fill="DEEAF6" w:themeFill="accent1" w:themeFillTint="33"/>
          </w:tcPr>
          <w:p w14:paraId="4D50CA1B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00" w:type="dxa"/>
            <w:shd w:val="clear" w:color="auto" w:fill="DEEAF6" w:themeFill="accent1" w:themeFillTint="33"/>
          </w:tcPr>
          <w:p w14:paraId="2F665EF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Ké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ả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ô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(Dragging items)</w:t>
            </w:r>
          </w:p>
        </w:tc>
        <w:tc>
          <w:tcPr>
            <w:tcW w:w="1530" w:type="dxa"/>
            <w:shd w:val="clear" w:color="auto" w:fill="DEEAF6" w:themeFill="accent1" w:themeFillTint="33"/>
          </w:tcPr>
          <w:p w14:paraId="055574C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  <w:shd w:val="clear" w:color="auto" w:fill="DEEAF6" w:themeFill="accent1" w:themeFillTint="33"/>
          </w:tcPr>
          <w:p w14:paraId="3A6D003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  <w:shd w:val="clear" w:color="auto" w:fill="DEEAF6" w:themeFill="accent1" w:themeFillTint="33"/>
          </w:tcPr>
          <w:p w14:paraId="02ADC0E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ù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ự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ện</w:t>
            </w:r>
            <w:proofErr w:type="spellEnd"/>
            <w:r>
              <w:rPr>
                <w:rFonts w:ascii="Times New Roman" w:hAnsi="Times New Roman" w:cs="Times New Roman"/>
              </w:rPr>
              <w:t>?</w:t>
            </w:r>
          </w:p>
        </w:tc>
      </w:tr>
      <w:tr w:rsidR="00407210" w:rsidRPr="006F3E1C" w14:paraId="06F97AE6" w14:textId="77777777" w:rsidTr="00DF76A9">
        <w:tc>
          <w:tcPr>
            <w:tcW w:w="895" w:type="dxa"/>
          </w:tcPr>
          <w:p w14:paraId="28B9799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6E7A6E7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ạo</w:t>
            </w:r>
            <w:proofErr w:type="spellEnd"/>
            <w:r w:rsidRPr="006F3E1C">
              <w:rPr>
                <w:rFonts w:ascii="Times New Roman" w:hAnsi="Times New Roman" w:cs="Times New Roman"/>
              </w:rPr>
              <w:t>/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ắc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hiệ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ớ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</w:p>
        </w:tc>
        <w:tc>
          <w:tcPr>
            <w:tcW w:w="1530" w:type="dxa"/>
          </w:tcPr>
          <w:p w14:paraId="69EDD36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63D40B8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58CB369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32182C37" w14:textId="77777777" w:rsidTr="00DF76A9">
        <w:tc>
          <w:tcPr>
            <w:tcW w:w="895" w:type="dxa"/>
          </w:tcPr>
          <w:p w14:paraId="2BEC86B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2BF83CE6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Hiể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e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ứ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ự</w:t>
            </w:r>
            <w:proofErr w:type="spellEnd"/>
          </w:p>
        </w:tc>
        <w:tc>
          <w:tcPr>
            <w:tcW w:w="1530" w:type="dxa"/>
          </w:tcPr>
          <w:p w14:paraId="6D44FC0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0A8656EB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5EC120E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5465E45B" w14:textId="77777777" w:rsidTr="00DF76A9">
        <w:tc>
          <w:tcPr>
            <w:tcW w:w="895" w:type="dxa"/>
          </w:tcPr>
          <w:p w14:paraId="6464FBD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111E5A5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Hiể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ẫ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hiên</w:t>
            </w:r>
            <w:proofErr w:type="spellEnd"/>
          </w:p>
        </w:tc>
        <w:tc>
          <w:tcPr>
            <w:tcW w:w="1530" w:type="dxa"/>
          </w:tcPr>
          <w:p w14:paraId="547CC9B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52546DD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0C05C51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7EA6EB10" w14:textId="77777777" w:rsidTr="00DF76A9">
        <w:tc>
          <w:tcPr>
            <w:tcW w:w="895" w:type="dxa"/>
          </w:tcPr>
          <w:p w14:paraId="63F6665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7EC0743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ự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ộ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xá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ộ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í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mỗ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làm</w:t>
            </w:r>
            <w:proofErr w:type="spellEnd"/>
          </w:p>
        </w:tc>
        <w:tc>
          <w:tcPr>
            <w:tcW w:w="1530" w:type="dxa"/>
          </w:tcPr>
          <w:p w14:paraId="38382C3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5E041A2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5E6C5FE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10D87522" w14:textId="77777777" w:rsidTr="00DF76A9">
        <w:tc>
          <w:tcPr>
            <w:tcW w:w="895" w:type="dxa"/>
          </w:tcPr>
          <w:p w14:paraId="6494CB1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3B3FD1A6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í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ă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ạ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g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hú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là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ài</w:t>
            </w:r>
            <w:proofErr w:type="spellEnd"/>
          </w:p>
        </w:tc>
        <w:tc>
          <w:tcPr>
            <w:tcW w:w="1530" w:type="dxa"/>
          </w:tcPr>
          <w:p w14:paraId="1A5AB22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2471951B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3471E7DA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3E2D53A1" w14:textId="77777777" w:rsidTr="00DF76A9">
        <w:tc>
          <w:tcPr>
            <w:tcW w:w="895" w:type="dxa"/>
          </w:tcPr>
          <w:p w14:paraId="5B12522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68E6498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rả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ết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quả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ay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oà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à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ở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ừ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ó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à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phầ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giả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íc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30" w:type="dxa"/>
          </w:tcPr>
          <w:p w14:paraId="659EC19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16749A2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124A0EFA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082E07B9" w14:textId="77777777" w:rsidTr="00AB4A2A">
        <w:tc>
          <w:tcPr>
            <w:tcW w:w="895" w:type="dxa"/>
            <w:shd w:val="clear" w:color="auto" w:fill="DEEAF6" w:themeFill="accent1" w:themeFillTint="33"/>
          </w:tcPr>
          <w:p w14:paraId="6BEE13EA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lastRenderedPageBreak/>
              <w:t>4</w:t>
            </w:r>
          </w:p>
        </w:tc>
        <w:tc>
          <w:tcPr>
            <w:tcW w:w="1800" w:type="dxa"/>
            <w:shd w:val="clear" w:color="auto" w:fill="DEEAF6" w:themeFill="accent1" w:themeFillTint="33"/>
          </w:tcPr>
          <w:p w14:paraId="277EDC5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Sắ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xế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ứ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ự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ả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lờ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(Sort items)</w:t>
            </w:r>
          </w:p>
        </w:tc>
        <w:tc>
          <w:tcPr>
            <w:tcW w:w="1530" w:type="dxa"/>
            <w:shd w:val="clear" w:color="auto" w:fill="DEEAF6" w:themeFill="accent1" w:themeFillTint="33"/>
          </w:tcPr>
          <w:p w14:paraId="48D7B17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  <w:shd w:val="clear" w:color="auto" w:fill="DEEAF6" w:themeFill="accent1" w:themeFillTint="33"/>
          </w:tcPr>
          <w:p w14:paraId="15C04DD2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  <w:shd w:val="clear" w:color="auto" w:fill="DEEAF6" w:themeFill="accent1" w:themeFillTint="33"/>
          </w:tcPr>
          <w:p w14:paraId="0D76231F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ù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ự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ện</w:t>
            </w:r>
            <w:proofErr w:type="spellEnd"/>
            <w:r>
              <w:rPr>
                <w:rFonts w:ascii="Times New Roman" w:hAnsi="Times New Roman" w:cs="Times New Roman"/>
              </w:rPr>
              <w:t>?</w:t>
            </w:r>
          </w:p>
        </w:tc>
      </w:tr>
      <w:tr w:rsidR="00407210" w:rsidRPr="006F3E1C" w14:paraId="3CA0D12D" w14:textId="77777777" w:rsidTr="00DF76A9">
        <w:tc>
          <w:tcPr>
            <w:tcW w:w="895" w:type="dxa"/>
          </w:tcPr>
          <w:p w14:paraId="68EB052B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1B322EF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ạo</w:t>
            </w:r>
            <w:proofErr w:type="spellEnd"/>
            <w:r w:rsidRPr="006F3E1C">
              <w:rPr>
                <w:rFonts w:ascii="Times New Roman" w:hAnsi="Times New Roman" w:cs="Times New Roman"/>
              </w:rPr>
              <w:t>/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ắc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hiệ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ớ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</w:p>
        </w:tc>
        <w:tc>
          <w:tcPr>
            <w:tcW w:w="1530" w:type="dxa"/>
          </w:tcPr>
          <w:p w14:paraId="6F40AC9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1F2A2E8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30475BFD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470857F8" w14:textId="77777777" w:rsidTr="00DF76A9">
        <w:tc>
          <w:tcPr>
            <w:tcW w:w="895" w:type="dxa"/>
          </w:tcPr>
          <w:p w14:paraId="0085842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1D2B15E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Hiể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e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ứ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ự</w:t>
            </w:r>
            <w:proofErr w:type="spellEnd"/>
          </w:p>
        </w:tc>
        <w:tc>
          <w:tcPr>
            <w:tcW w:w="1530" w:type="dxa"/>
          </w:tcPr>
          <w:p w14:paraId="18F4C51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0139FE3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28D9CFDF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4F9D98F3" w14:textId="77777777" w:rsidTr="00DF76A9">
        <w:tc>
          <w:tcPr>
            <w:tcW w:w="895" w:type="dxa"/>
          </w:tcPr>
          <w:p w14:paraId="2623AA66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414CD4B6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Hiể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ẫ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hiên</w:t>
            </w:r>
            <w:proofErr w:type="spellEnd"/>
          </w:p>
        </w:tc>
        <w:tc>
          <w:tcPr>
            <w:tcW w:w="1530" w:type="dxa"/>
          </w:tcPr>
          <w:p w14:paraId="3B8912C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14A2FD4B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4BDBF046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2D63C2A4" w14:textId="77777777" w:rsidTr="00DF76A9">
        <w:tc>
          <w:tcPr>
            <w:tcW w:w="895" w:type="dxa"/>
          </w:tcPr>
          <w:p w14:paraId="6C01953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13C6514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ự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ộ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xá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ộ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í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mỗ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làm</w:t>
            </w:r>
            <w:proofErr w:type="spellEnd"/>
          </w:p>
        </w:tc>
        <w:tc>
          <w:tcPr>
            <w:tcW w:w="1530" w:type="dxa"/>
          </w:tcPr>
          <w:p w14:paraId="3A27B7E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20C5EBF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63FAF3B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0ACF1373" w14:textId="77777777" w:rsidTr="00DF76A9">
        <w:tc>
          <w:tcPr>
            <w:tcW w:w="895" w:type="dxa"/>
          </w:tcPr>
          <w:p w14:paraId="672ED24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0A462A0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í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ă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ạ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g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hú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là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ài</w:t>
            </w:r>
            <w:proofErr w:type="spellEnd"/>
          </w:p>
        </w:tc>
        <w:tc>
          <w:tcPr>
            <w:tcW w:w="1530" w:type="dxa"/>
          </w:tcPr>
          <w:p w14:paraId="40C699B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1E03FF8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1A6E0C0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2295BD1C" w14:textId="77777777" w:rsidTr="00DF76A9">
        <w:tc>
          <w:tcPr>
            <w:tcW w:w="895" w:type="dxa"/>
          </w:tcPr>
          <w:p w14:paraId="4529E62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736EB1DD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rả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ết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quả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ay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oà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à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ở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ừ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ó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à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phầ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giả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íc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30" w:type="dxa"/>
          </w:tcPr>
          <w:p w14:paraId="78AA73BA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3E269DE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6A859AEF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262477BB" w14:textId="77777777" w:rsidTr="00AB4A2A">
        <w:tc>
          <w:tcPr>
            <w:tcW w:w="895" w:type="dxa"/>
            <w:shd w:val="clear" w:color="auto" w:fill="DEEAF6" w:themeFill="accent1" w:themeFillTint="33"/>
          </w:tcPr>
          <w:p w14:paraId="65849F6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00" w:type="dxa"/>
            <w:shd w:val="clear" w:color="auto" w:fill="DEEAF6" w:themeFill="accent1" w:themeFillTint="33"/>
          </w:tcPr>
          <w:p w14:paraId="2BE52B02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Ghé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ô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(Matching items)</w:t>
            </w:r>
          </w:p>
        </w:tc>
        <w:tc>
          <w:tcPr>
            <w:tcW w:w="1530" w:type="dxa"/>
            <w:shd w:val="clear" w:color="auto" w:fill="DEEAF6" w:themeFill="accent1" w:themeFillTint="33"/>
          </w:tcPr>
          <w:p w14:paraId="11AFC2B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  <w:shd w:val="clear" w:color="auto" w:fill="DEEAF6" w:themeFill="accent1" w:themeFillTint="33"/>
          </w:tcPr>
          <w:p w14:paraId="1ECDE24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  <w:shd w:val="clear" w:color="auto" w:fill="DEEAF6" w:themeFill="accent1" w:themeFillTint="33"/>
          </w:tcPr>
          <w:p w14:paraId="5B6E00E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ù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ự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ện</w:t>
            </w:r>
            <w:proofErr w:type="spellEnd"/>
            <w:r>
              <w:rPr>
                <w:rFonts w:ascii="Times New Roman" w:hAnsi="Times New Roman" w:cs="Times New Roman"/>
              </w:rPr>
              <w:t>?</w:t>
            </w:r>
          </w:p>
        </w:tc>
      </w:tr>
      <w:tr w:rsidR="00407210" w:rsidRPr="006F3E1C" w14:paraId="4E9A8A69" w14:textId="77777777" w:rsidTr="00DF76A9">
        <w:tc>
          <w:tcPr>
            <w:tcW w:w="895" w:type="dxa"/>
          </w:tcPr>
          <w:p w14:paraId="6011F90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2C8C69CD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ạo</w:t>
            </w:r>
            <w:proofErr w:type="spellEnd"/>
            <w:r w:rsidRPr="006F3E1C">
              <w:rPr>
                <w:rFonts w:ascii="Times New Roman" w:hAnsi="Times New Roman" w:cs="Times New Roman"/>
              </w:rPr>
              <w:t>/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ắc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hiệ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ớ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</w:p>
        </w:tc>
        <w:tc>
          <w:tcPr>
            <w:tcW w:w="1530" w:type="dxa"/>
          </w:tcPr>
          <w:p w14:paraId="21C39D8A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687F763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7CE7404B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4AE1FD16" w14:textId="77777777" w:rsidTr="00DF76A9">
        <w:tc>
          <w:tcPr>
            <w:tcW w:w="895" w:type="dxa"/>
          </w:tcPr>
          <w:p w14:paraId="19BCC01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7921824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Hiể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e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ứ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ự</w:t>
            </w:r>
            <w:proofErr w:type="spellEnd"/>
          </w:p>
        </w:tc>
        <w:tc>
          <w:tcPr>
            <w:tcW w:w="1530" w:type="dxa"/>
          </w:tcPr>
          <w:p w14:paraId="158EB9E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1F7F897F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7ACAA32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515DD5D1" w14:textId="77777777" w:rsidTr="00DF76A9">
        <w:tc>
          <w:tcPr>
            <w:tcW w:w="895" w:type="dxa"/>
          </w:tcPr>
          <w:p w14:paraId="5AB720D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3E72B40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Hiể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ẫ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hiên</w:t>
            </w:r>
            <w:proofErr w:type="spellEnd"/>
          </w:p>
        </w:tc>
        <w:tc>
          <w:tcPr>
            <w:tcW w:w="1530" w:type="dxa"/>
          </w:tcPr>
          <w:p w14:paraId="5170B8DF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6C711E6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4AA9062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7A037395" w14:textId="77777777" w:rsidTr="00DF76A9">
        <w:tc>
          <w:tcPr>
            <w:tcW w:w="895" w:type="dxa"/>
          </w:tcPr>
          <w:p w14:paraId="17E08FFD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1D00A75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ự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ộ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xá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ộ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í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mỗ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làm</w:t>
            </w:r>
            <w:proofErr w:type="spellEnd"/>
          </w:p>
        </w:tc>
        <w:tc>
          <w:tcPr>
            <w:tcW w:w="1530" w:type="dxa"/>
          </w:tcPr>
          <w:p w14:paraId="3D1F901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7EE6942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6ECE439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6E91CB2E" w14:textId="77777777" w:rsidTr="00DF76A9">
        <w:tc>
          <w:tcPr>
            <w:tcW w:w="895" w:type="dxa"/>
          </w:tcPr>
          <w:p w14:paraId="71760DD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58FDF4E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í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ă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ạ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g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hú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là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ài</w:t>
            </w:r>
            <w:proofErr w:type="spellEnd"/>
          </w:p>
        </w:tc>
        <w:tc>
          <w:tcPr>
            <w:tcW w:w="1530" w:type="dxa"/>
          </w:tcPr>
          <w:p w14:paraId="21A92F3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7286118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1C5B1DC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21527E2B" w14:textId="77777777" w:rsidTr="00DF76A9">
        <w:tc>
          <w:tcPr>
            <w:tcW w:w="895" w:type="dxa"/>
          </w:tcPr>
          <w:p w14:paraId="6A2CA1E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4D4B7D2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rả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ết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quả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ay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oà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à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ở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ừ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ó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lastRenderedPageBreak/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à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phầ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giả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íc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30" w:type="dxa"/>
          </w:tcPr>
          <w:p w14:paraId="640DD68D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01ECC9B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74028FC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19D22AE2" w14:textId="77777777" w:rsidTr="00AB4A2A">
        <w:tc>
          <w:tcPr>
            <w:tcW w:w="895" w:type="dxa"/>
            <w:shd w:val="clear" w:color="auto" w:fill="DEEAF6" w:themeFill="accent1" w:themeFillTint="33"/>
          </w:tcPr>
          <w:p w14:paraId="74BEFCED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r w:rsidRPr="006F3E1C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00" w:type="dxa"/>
            <w:shd w:val="clear" w:color="auto" w:fill="DEEAF6" w:themeFill="accent1" w:themeFillTint="33"/>
          </w:tcPr>
          <w:p w14:paraId="5DFA10F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Điề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à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ú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(Supply items)</w:t>
            </w:r>
          </w:p>
        </w:tc>
        <w:tc>
          <w:tcPr>
            <w:tcW w:w="1530" w:type="dxa"/>
            <w:shd w:val="clear" w:color="auto" w:fill="DEEAF6" w:themeFill="accent1" w:themeFillTint="33"/>
          </w:tcPr>
          <w:p w14:paraId="5D6A0A7B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  <w:shd w:val="clear" w:color="auto" w:fill="DEEAF6" w:themeFill="accent1" w:themeFillTint="33"/>
          </w:tcPr>
          <w:p w14:paraId="4820EB59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  <w:shd w:val="clear" w:color="auto" w:fill="DEEAF6" w:themeFill="accent1" w:themeFillTint="33"/>
          </w:tcPr>
          <w:p w14:paraId="31F186E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ù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ự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ện</w:t>
            </w:r>
            <w:proofErr w:type="spellEnd"/>
            <w:r>
              <w:rPr>
                <w:rFonts w:ascii="Times New Roman" w:hAnsi="Times New Roman" w:cs="Times New Roman"/>
              </w:rPr>
              <w:t>?</w:t>
            </w:r>
          </w:p>
        </w:tc>
      </w:tr>
      <w:tr w:rsidR="00407210" w:rsidRPr="006F3E1C" w14:paraId="5F333279" w14:textId="77777777" w:rsidTr="00DF76A9">
        <w:tc>
          <w:tcPr>
            <w:tcW w:w="895" w:type="dxa"/>
          </w:tcPr>
          <w:p w14:paraId="2EC3F27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2E38F12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ạo</w:t>
            </w:r>
            <w:proofErr w:type="spellEnd"/>
            <w:r w:rsidRPr="006F3E1C">
              <w:rPr>
                <w:rFonts w:ascii="Times New Roman" w:hAnsi="Times New Roman" w:cs="Times New Roman"/>
              </w:rPr>
              <w:t>/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ắc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hiệ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ớ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</w:p>
        </w:tc>
        <w:tc>
          <w:tcPr>
            <w:tcW w:w="1530" w:type="dxa"/>
          </w:tcPr>
          <w:p w14:paraId="59885B0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5F19110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5FAF328D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16C10275" w14:textId="77777777" w:rsidTr="00DF76A9">
        <w:tc>
          <w:tcPr>
            <w:tcW w:w="895" w:type="dxa"/>
          </w:tcPr>
          <w:p w14:paraId="4A243156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698580DD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Hiể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e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ứ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ự</w:t>
            </w:r>
            <w:proofErr w:type="spellEnd"/>
          </w:p>
        </w:tc>
        <w:tc>
          <w:tcPr>
            <w:tcW w:w="1530" w:type="dxa"/>
          </w:tcPr>
          <w:p w14:paraId="41AD893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397597D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6F4DCD11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104718B3" w14:textId="77777777" w:rsidTr="00DF76A9">
        <w:tc>
          <w:tcPr>
            <w:tcW w:w="895" w:type="dxa"/>
          </w:tcPr>
          <w:p w14:paraId="058810F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4FFF414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Hiể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ộ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o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ẫ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hiên</w:t>
            </w:r>
            <w:proofErr w:type="spellEnd"/>
          </w:p>
        </w:tc>
        <w:tc>
          <w:tcPr>
            <w:tcW w:w="1530" w:type="dxa"/>
          </w:tcPr>
          <w:p w14:paraId="0E78E697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4F32EA7F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6F5AFA7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18A36DCF" w14:textId="77777777" w:rsidTr="00DF76A9">
        <w:tc>
          <w:tcPr>
            <w:tcW w:w="895" w:type="dxa"/>
          </w:tcPr>
          <w:p w14:paraId="128B3584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0190BC0F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ự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ộ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xá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ộ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ị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rí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mỗ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làm</w:t>
            </w:r>
            <w:proofErr w:type="spellEnd"/>
          </w:p>
        </w:tc>
        <w:tc>
          <w:tcPr>
            <w:tcW w:w="1530" w:type="dxa"/>
          </w:tcPr>
          <w:p w14:paraId="288B3A48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0047A3CB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5763543C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0D945D14" w14:textId="77777777" w:rsidTr="00DF76A9">
        <w:tc>
          <w:tcPr>
            <w:tcW w:w="895" w:type="dxa"/>
          </w:tcPr>
          <w:p w14:paraId="50B86CE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4E359C9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í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ă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ạo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g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hú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làm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bài</w:t>
            </w:r>
            <w:proofErr w:type="spellEnd"/>
          </w:p>
        </w:tc>
        <w:tc>
          <w:tcPr>
            <w:tcW w:w="1530" w:type="dxa"/>
          </w:tcPr>
          <w:p w14:paraId="79C48D0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0462B596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59DCFAF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  <w:tr w:rsidR="00407210" w:rsidRPr="006F3E1C" w14:paraId="049A6386" w14:textId="77777777" w:rsidTr="00DF76A9">
        <w:tc>
          <w:tcPr>
            <w:tcW w:w="895" w:type="dxa"/>
          </w:tcPr>
          <w:p w14:paraId="0FC3741A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5849C6E3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  <w:proofErr w:type="spellStart"/>
            <w:r w:rsidRPr="006F3E1C">
              <w:rPr>
                <w:rFonts w:ascii="Times New Roman" w:hAnsi="Times New Roman" w:cs="Times New Roman"/>
              </w:rPr>
              <w:t>Trả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ết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quả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ngay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kh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oà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àn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ở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ừng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âu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hỏ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6F3E1C">
              <w:rPr>
                <w:rFonts w:ascii="Times New Roman" w:hAnsi="Times New Roman" w:cs="Times New Roman"/>
              </w:rPr>
              <w:t>có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đáp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á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và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phần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giải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thích</w:t>
            </w:r>
            <w:proofErr w:type="spellEnd"/>
            <w:r w:rsidRPr="006F3E1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F3E1C">
              <w:rPr>
                <w:rFonts w:ascii="Times New Roman" w:hAnsi="Times New Roman" w:cs="Times New Roman"/>
              </w:rPr>
              <w:t>sẵn</w:t>
            </w:r>
            <w:proofErr w:type="spellEnd"/>
            <w:r w:rsidRPr="006F3E1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30" w:type="dxa"/>
          </w:tcPr>
          <w:p w14:paraId="215FCA35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72DD21A0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285FF72E" w14:textId="77777777" w:rsidR="00407210" w:rsidRPr="006F3E1C" w:rsidRDefault="00407210" w:rsidP="00407210">
            <w:pPr>
              <w:rPr>
                <w:rFonts w:ascii="Times New Roman" w:hAnsi="Times New Roman" w:cs="Times New Roman"/>
              </w:rPr>
            </w:pPr>
          </w:p>
        </w:tc>
      </w:tr>
    </w:tbl>
    <w:p w14:paraId="31E8CDEB" w14:textId="77777777" w:rsidR="00943713" w:rsidRPr="006F3E1C" w:rsidRDefault="00943713" w:rsidP="000B1B62">
      <w:pPr>
        <w:rPr>
          <w:rFonts w:ascii="Times New Roman" w:hAnsi="Times New Roman" w:cs="Times New Roman"/>
        </w:rPr>
      </w:pPr>
    </w:p>
    <w:sectPr w:rsidR="00943713" w:rsidRPr="006F3E1C" w:rsidSect="00D015C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E623F"/>
    <w:multiLevelType w:val="hybridMultilevel"/>
    <w:tmpl w:val="7A347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F72FA"/>
    <w:multiLevelType w:val="hybridMultilevel"/>
    <w:tmpl w:val="7A347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B3737D"/>
    <w:multiLevelType w:val="hybridMultilevel"/>
    <w:tmpl w:val="AEB60186"/>
    <w:lvl w:ilvl="0" w:tplc="BEC2A6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717819"/>
    <w:multiLevelType w:val="hybridMultilevel"/>
    <w:tmpl w:val="BF581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C06DE7"/>
    <w:multiLevelType w:val="hybridMultilevel"/>
    <w:tmpl w:val="968A9AD2"/>
    <w:lvl w:ilvl="0" w:tplc="5D40B65C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C36D5B"/>
    <w:multiLevelType w:val="hybridMultilevel"/>
    <w:tmpl w:val="4A7A9080"/>
    <w:lvl w:ilvl="0" w:tplc="22A0A30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A82EB1"/>
    <w:multiLevelType w:val="hybridMultilevel"/>
    <w:tmpl w:val="CBFC0088"/>
    <w:lvl w:ilvl="0" w:tplc="00F895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NTQytjQxMzEwMDJU0lEKTi0uzszPAykwrQUAfhC5gywAAAA="/>
  </w:docVars>
  <w:rsids>
    <w:rsidRoot w:val="00AE5880"/>
    <w:rsid w:val="00004545"/>
    <w:rsid w:val="00004B57"/>
    <w:rsid w:val="000101D9"/>
    <w:rsid w:val="00015CC9"/>
    <w:rsid w:val="00046FE7"/>
    <w:rsid w:val="0005735A"/>
    <w:rsid w:val="00071401"/>
    <w:rsid w:val="00072CBC"/>
    <w:rsid w:val="000954E1"/>
    <w:rsid w:val="0009671F"/>
    <w:rsid w:val="000B1B62"/>
    <w:rsid w:val="000B3784"/>
    <w:rsid w:val="000C640F"/>
    <w:rsid w:val="000D2072"/>
    <w:rsid w:val="001071D0"/>
    <w:rsid w:val="0011028F"/>
    <w:rsid w:val="0011665D"/>
    <w:rsid w:val="0012040C"/>
    <w:rsid w:val="00121E8E"/>
    <w:rsid w:val="001373D0"/>
    <w:rsid w:val="00146743"/>
    <w:rsid w:val="00155633"/>
    <w:rsid w:val="00164F53"/>
    <w:rsid w:val="00166404"/>
    <w:rsid w:val="001769BC"/>
    <w:rsid w:val="001772B1"/>
    <w:rsid w:val="00195728"/>
    <w:rsid w:val="001C43F7"/>
    <w:rsid w:val="001D1645"/>
    <w:rsid w:val="001D1B9C"/>
    <w:rsid w:val="001D2AFF"/>
    <w:rsid w:val="001D6D8E"/>
    <w:rsid w:val="001E39D6"/>
    <w:rsid w:val="001F42BC"/>
    <w:rsid w:val="00205878"/>
    <w:rsid w:val="002075C5"/>
    <w:rsid w:val="00211531"/>
    <w:rsid w:val="00216758"/>
    <w:rsid w:val="0022502F"/>
    <w:rsid w:val="00226F4D"/>
    <w:rsid w:val="00254DF3"/>
    <w:rsid w:val="00271D60"/>
    <w:rsid w:val="00276F88"/>
    <w:rsid w:val="002A029F"/>
    <w:rsid w:val="002B1F94"/>
    <w:rsid w:val="002B63B3"/>
    <w:rsid w:val="002B7AE2"/>
    <w:rsid w:val="002C332B"/>
    <w:rsid w:val="00316C99"/>
    <w:rsid w:val="00336283"/>
    <w:rsid w:val="00342B9B"/>
    <w:rsid w:val="003528D0"/>
    <w:rsid w:val="003666D1"/>
    <w:rsid w:val="00397BF9"/>
    <w:rsid w:val="003B0DF7"/>
    <w:rsid w:val="003B1AD8"/>
    <w:rsid w:val="003C1909"/>
    <w:rsid w:val="00401BFB"/>
    <w:rsid w:val="00402F6C"/>
    <w:rsid w:val="00407210"/>
    <w:rsid w:val="004129C9"/>
    <w:rsid w:val="004205B0"/>
    <w:rsid w:val="00421385"/>
    <w:rsid w:val="00430287"/>
    <w:rsid w:val="0043205A"/>
    <w:rsid w:val="00435933"/>
    <w:rsid w:val="004408FA"/>
    <w:rsid w:val="004626E7"/>
    <w:rsid w:val="00471F5B"/>
    <w:rsid w:val="0047640B"/>
    <w:rsid w:val="00480BF1"/>
    <w:rsid w:val="004866D3"/>
    <w:rsid w:val="004A3F2E"/>
    <w:rsid w:val="004A6044"/>
    <w:rsid w:val="004B313F"/>
    <w:rsid w:val="004C770D"/>
    <w:rsid w:val="00521A09"/>
    <w:rsid w:val="0052693F"/>
    <w:rsid w:val="00551918"/>
    <w:rsid w:val="005544C8"/>
    <w:rsid w:val="00555E54"/>
    <w:rsid w:val="005842AE"/>
    <w:rsid w:val="00585FD2"/>
    <w:rsid w:val="00597470"/>
    <w:rsid w:val="005976F2"/>
    <w:rsid w:val="005C236C"/>
    <w:rsid w:val="005C3829"/>
    <w:rsid w:val="005C56A8"/>
    <w:rsid w:val="005D336C"/>
    <w:rsid w:val="005E1D4D"/>
    <w:rsid w:val="005F4438"/>
    <w:rsid w:val="0065316A"/>
    <w:rsid w:val="006547D7"/>
    <w:rsid w:val="006671D6"/>
    <w:rsid w:val="006840CC"/>
    <w:rsid w:val="00685DCB"/>
    <w:rsid w:val="006B463E"/>
    <w:rsid w:val="006C0256"/>
    <w:rsid w:val="006C4A70"/>
    <w:rsid w:val="006F0AFA"/>
    <w:rsid w:val="006F3E1C"/>
    <w:rsid w:val="00704932"/>
    <w:rsid w:val="00706E2F"/>
    <w:rsid w:val="00711929"/>
    <w:rsid w:val="00716A3F"/>
    <w:rsid w:val="007171A3"/>
    <w:rsid w:val="007319E7"/>
    <w:rsid w:val="00753EF5"/>
    <w:rsid w:val="00763425"/>
    <w:rsid w:val="0078093D"/>
    <w:rsid w:val="00783AC7"/>
    <w:rsid w:val="0078689D"/>
    <w:rsid w:val="00793843"/>
    <w:rsid w:val="007B50B1"/>
    <w:rsid w:val="007D15A7"/>
    <w:rsid w:val="007E41E5"/>
    <w:rsid w:val="0080694E"/>
    <w:rsid w:val="00851E32"/>
    <w:rsid w:val="008553DA"/>
    <w:rsid w:val="008625BE"/>
    <w:rsid w:val="00862E11"/>
    <w:rsid w:val="00862E9E"/>
    <w:rsid w:val="008A47BC"/>
    <w:rsid w:val="008C4169"/>
    <w:rsid w:val="008C6D54"/>
    <w:rsid w:val="008D17F8"/>
    <w:rsid w:val="00943713"/>
    <w:rsid w:val="00966F61"/>
    <w:rsid w:val="0098384B"/>
    <w:rsid w:val="009B0613"/>
    <w:rsid w:val="009B4FB5"/>
    <w:rsid w:val="009C1B99"/>
    <w:rsid w:val="009C79B9"/>
    <w:rsid w:val="009F588F"/>
    <w:rsid w:val="009F5E0A"/>
    <w:rsid w:val="00A11A0D"/>
    <w:rsid w:val="00A509FA"/>
    <w:rsid w:val="00A617B0"/>
    <w:rsid w:val="00A84900"/>
    <w:rsid w:val="00AA43DB"/>
    <w:rsid w:val="00AA4B2B"/>
    <w:rsid w:val="00AB4A2A"/>
    <w:rsid w:val="00AC450A"/>
    <w:rsid w:val="00AC5773"/>
    <w:rsid w:val="00AE5880"/>
    <w:rsid w:val="00B077E4"/>
    <w:rsid w:val="00B12C7B"/>
    <w:rsid w:val="00B143D7"/>
    <w:rsid w:val="00B60CC9"/>
    <w:rsid w:val="00B65EB1"/>
    <w:rsid w:val="00B764C0"/>
    <w:rsid w:val="00B8419D"/>
    <w:rsid w:val="00B8469A"/>
    <w:rsid w:val="00BA0BDA"/>
    <w:rsid w:val="00BB7876"/>
    <w:rsid w:val="00BC7933"/>
    <w:rsid w:val="00BD1140"/>
    <w:rsid w:val="00BE1A69"/>
    <w:rsid w:val="00BF2D70"/>
    <w:rsid w:val="00C031D7"/>
    <w:rsid w:val="00C205B2"/>
    <w:rsid w:val="00C20B22"/>
    <w:rsid w:val="00C63F48"/>
    <w:rsid w:val="00C64AFB"/>
    <w:rsid w:val="00C76048"/>
    <w:rsid w:val="00C7674F"/>
    <w:rsid w:val="00C8792B"/>
    <w:rsid w:val="00C87F39"/>
    <w:rsid w:val="00C93C57"/>
    <w:rsid w:val="00CA567A"/>
    <w:rsid w:val="00CB511C"/>
    <w:rsid w:val="00CD6ADA"/>
    <w:rsid w:val="00CE5982"/>
    <w:rsid w:val="00D015CC"/>
    <w:rsid w:val="00D024ED"/>
    <w:rsid w:val="00D05921"/>
    <w:rsid w:val="00D31D81"/>
    <w:rsid w:val="00D42B65"/>
    <w:rsid w:val="00D43262"/>
    <w:rsid w:val="00D7166E"/>
    <w:rsid w:val="00D86DCF"/>
    <w:rsid w:val="00D8787E"/>
    <w:rsid w:val="00DA3628"/>
    <w:rsid w:val="00DC424B"/>
    <w:rsid w:val="00DD314C"/>
    <w:rsid w:val="00DD7908"/>
    <w:rsid w:val="00DE7E5F"/>
    <w:rsid w:val="00DF76A9"/>
    <w:rsid w:val="00E0445F"/>
    <w:rsid w:val="00E33A23"/>
    <w:rsid w:val="00E44C07"/>
    <w:rsid w:val="00E454A0"/>
    <w:rsid w:val="00E62CC1"/>
    <w:rsid w:val="00E6655D"/>
    <w:rsid w:val="00E71999"/>
    <w:rsid w:val="00E738C3"/>
    <w:rsid w:val="00E85F9A"/>
    <w:rsid w:val="00E9155C"/>
    <w:rsid w:val="00E95130"/>
    <w:rsid w:val="00ED2C6D"/>
    <w:rsid w:val="00ED59D6"/>
    <w:rsid w:val="00EE4AFD"/>
    <w:rsid w:val="00EF2E03"/>
    <w:rsid w:val="00EF54C3"/>
    <w:rsid w:val="00F12F21"/>
    <w:rsid w:val="00F409FB"/>
    <w:rsid w:val="00F70481"/>
    <w:rsid w:val="00F80A75"/>
    <w:rsid w:val="00F96C30"/>
    <w:rsid w:val="00FB0728"/>
    <w:rsid w:val="00FC4990"/>
    <w:rsid w:val="00FC565E"/>
    <w:rsid w:val="00FD1C41"/>
    <w:rsid w:val="00FD4144"/>
    <w:rsid w:val="00FD4287"/>
    <w:rsid w:val="00FD7FDA"/>
    <w:rsid w:val="00FE2582"/>
    <w:rsid w:val="00FE5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D9AE4"/>
  <w15:chartTrackingRefBased/>
  <w15:docId w15:val="{BB9C8387-6658-48D4-8D85-021C193A9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5544C8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table" w:styleId="LiBang">
    <w:name w:val="Table Grid"/>
    <w:basedOn w:val="BangThngthng"/>
    <w:uiPriority w:val="39"/>
    <w:rsid w:val="00B764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ancuaDanhsach">
    <w:name w:val="List Paragraph"/>
    <w:basedOn w:val="Binhthng"/>
    <w:uiPriority w:val="34"/>
    <w:qFormat/>
    <w:rsid w:val="00D42B65"/>
    <w:pPr>
      <w:ind w:left="720"/>
      <w:contextualSpacing/>
    </w:pPr>
  </w:style>
  <w:style w:type="character" w:styleId="Siuktni">
    <w:name w:val="Hyperlink"/>
    <w:basedOn w:val="Phngmcinhcuaoanvn"/>
    <w:uiPriority w:val="99"/>
    <w:unhideWhenUsed/>
    <w:rsid w:val="003B0DF7"/>
    <w:rPr>
      <w:color w:val="0563C1" w:themeColor="hyperlink"/>
      <w:u w:val="single"/>
    </w:rPr>
  </w:style>
  <w:style w:type="character" w:styleId="FollowedHyperlink">
    <w:name w:val="FollowedHyperlink"/>
    <w:basedOn w:val="Phngmcinhcuaoanvn"/>
    <w:uiPriority w:val="99"/>
    <w:semiHidden/>
    <w:unhideWhenUsed/>
    <w:rsid w:val="006C4A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fontTable" Target="fontTable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hyperlink" Target="http://app.asworg.com/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3.bin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image" Target="media/image2.png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16</Pages>
  <Words>843</Words>
  <Characters>48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Tùng Đạt Ngô</cp:lastModifiedBy>
  <cp:revision>54</cp:revision>
  <dcterms:created xsi:type="dcterms:W3CDTF">2020-12-27T04:33:00Z</dcterms:created>
  <dcterms:modified xsi:type="dcterms:W3CDTF">2021-02-04T09:02:00Z</dcterms:modified>
</cp:coreProperties>
</file>